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24433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055B">
        <w:rPr>
          <w:rFonts w:eastAsia="Times New Roman" w:cstheme="minorHAnsi"/>
          <w:b/>
        </w:rPr>
        <w:t>67568</w:t>
      </w:r>
    </w:p>
    <w:p w14:paraId="2F6924E5" w14:textId="54FA54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0055B">
        <w:rPr>
          <w:rFonts w:eastAsia="Times New Roman" w:cstheme="minorHAnsi"/>
          <w:b/>
        </w:rPr>
        <w:t>Debopriya Sadhukhan</w:t>
      </w:r>
    </w:p>
    <w:p w14:paraId="6FB9233B" w14:textId="0C4020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0055B" w:rsidRPr="00BF3833">
          <w:rPr>
            <w:rStyle w:val="Hyperlink"/>
            <w:rFonts w:eastAsia="Times New Roman" w:cstheme="minorHAnsi"/>
            <w:b/>
          </w:rPr>
          <w:t>https://review.jove.com/account/file-uploader?src=20608288</w:t>
        </w:r>
      </w:hyperlink>
      <w:r w:rsidR="0040055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16466B" w:rsidR="004E0C5A" w:rsidRPr="00B07A3B" w:rsidRDefault="004E0C5A" w:rsidP="0040055B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0055B" w:rsidRPr="0040055B">
        <w:rPr>
          <w:b/>
          <w:bCs/>
          <w:sz w:val="32"/>
          <w:szCs w:val="32"/>
        </w:rPr>
        <w:t>Three-Dimensional Organoids Culturing and Processing Techniques for Myometrial and Uterine Fibroids Gener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861147C" w14:textId="77777777" w:rsidR="0040055B" w:rsidRPr="00814338" w:rsidRDefault="0040055B" w:rsidP="0040055B">
      <w:r w:rsidRPr="00814338">
        <w:t>Mervat. M. Omran</w:t>
      </w:r>
      <w:r w:rsidRPr="00814338">
        <w:rPr>
          <w:vertAlign w:val="superscript"/>
        </w:rPr>
        <w:t>1,2</w:t>
      </w:r>
      <w:r w:rsidRPr="00814338">
        <w:t xml:space="preserve">, </w:t>
      </w:r>
      <w:r w:rsidRPr="00814338">
        <w:rPr>
          <w:rFonts w:eastAsiaTheme="minorHAnsi"/>
        </w:rPr>
        <w:t>Maria Victoria Bariani</w:t>
      </w:r>
      <w:r w:rsidRPr="00814338">
        <w:rPr>
          <w:vertAlign w:val="superscript"/>
        </w:rPr>
        <w:t>1</w:t>
      </w:r>
      <w:r w:rsidRPr="00814338">
        <w:t>, Mohamed Ali</w:t>
      </w:r>
      <w:r w:rsidRPr="00814338">
        <w:rPr>
          <w:vertAlign w:val="superscript"/>
        </w:rPr>
        <w:t xml:space="preserve">1,3, </w:t>
      </w:r>
      <w:r w:rsidRPr="00814338">
        <w:t>Ayman Al-Hendy</w:t>
      </w:r>
      <w:r w:rsidRPr="00814338">
        <w:rPr>
          <w:vertAlign w:val="superscript"/>
        </w:rPr>
        <w:t>1</w:t>
      </w:r>
      <w:r>
        <w:rPr>
          <w:vertAlign w:val="superscript"/>
        </w:rPr>
        <w:t>,4</w:t>
      </w:r>
    </w:p>
    <w:p w14:paraId="6F5BC0E5" w14:textId="77777777" w:rsidR="0040055B" w:rsidRPr="00814338" w:rsidRDefault="0040055B" w:rsidP="0040055B">
      <w:pPr>
        <w:pBdr>
          <w:top w:val="nil"/>
          <w:left w:val="nil"/>
          <w:bottom w:val="nil"/>
          <w:right w:val="nil"/>
          <w:between w:val="nil"/>
        </w:pBdr>
      </w:pPr>
    </w:p>
    <w:p w14:paraId="2E0407F4" w14:textId="2C307F29" w:rsidR="0040055B" w:rsidRPr="00814338" w:rsidRDefault="0040055B" w:rsidP="0040055B">
      <w:pPr>
        <w:pBdr>
          <w:top w:val="nil"/>
          <w:left w:val="nil"/>
          <w:bottom w:val="nil"/>
          <w:right w:val="nil"/>
          <w:between w:val="nil"/>
        </w:pBdr>
      </w:pPr>
      <w:r w:rsidRPr="00814338">
        <w:rPr>
          <w:vertAlign w:val="superscript"/>
        </w:rPr>
        <w:t>1</w:t>
      </w:r>
      <w:r w:rsidRPr="00814338">
        <w:t>Department of Obstetrics and Gynecology, University of Chicago</w:t>
      </w:r>
    </w:p>
    <w:p w14:paraId="6BB1F1BB" w14:textId="4DB3317D" w:rsidR="0040055B" w:rsidRPr="00814338" w:rsidRDefault="0040055B" w:rsidP="0040055B">
      <w:pPr>
        <w:pBdr>
          <w:top w:val="nil"/>
          <w:left w:val="nil"/>
          <w:bottom w:val="nil"/>
          <w:right w:val="nil"/>
          <w:between w:val="nil"/>
        </w:pBdr>
      </w:pPr>
      <w:r w:rsidRPr="00814338">
        <w:rPr>
          <w:vertAlign w:val="superscript"/>
        </w:rPr>
        <w:t>2</w:t>
      </w:r>
      <w:r w:rsidRPr="00814338">
        <w:t>Cancer Biology Department, National Cancer Institute</w:t>
      </w:r>
      <w:r>
        <w:t xml:space="preserve">, </w:t>
      </w:r>
      <w:r w:rsidRPr="00814338">
        <w:t>Cairo University</w:t>
      </w:r>
    </w:p>
    <w:p w14:paraId="249387D3" w14:textId="01A4DF52" w:rsidR="0040055B" w:rsidRPr="00814338" w:rsidRDefault="0040055B" w:rsidP="0040055B">
      <w:pPr>
        <w:pBdr>
          <w:top w:val="nil"/>
          <w:left w:val="nil"/>
          <w:bottom w:val="nil"/>
          <w:right w:val="nil"/>
          <w:between w:val="nil"/>
        </w:pBdr>
      </w:pPr>
      <w:r w:rsidRPr="00814338">
        <w:rPr>
          <w:vertAlign w:val="superscript"/>
        </w:rPr>
        <w:t>3</w:t>
      </w:r>
      <w:r w:rsidRPr="00814338">
        <w:t xml:space="preserve"> Clinical Pharmacy Department, Faculty of Pharmacy, Ain Shams University</w:t>
      </w:r>
    </w:p>
    <w:p w14:paraId="74A3CDA1" w14:textId="316A6CC6" w:rsidR="00D6314B" w:rsidRDefault="0040055B" w:rsidP="0040055B">
      <w:pPr>
        <w:outlineLvl w:val="0"/>
      </w:pPr>
      <w:r w:rsidRPr="00814338">
        <w:rPr>
          <w:vertAlign w:val="superscript"/>
        </w:rPr>
        <w:t>4</w:t>
      </w:r>
      <w:r w:rsidRPr="00814338">
        <w:t xml:space="preserve"> Department of Medical Sciences, Khalifa University</w:t>
      </w:r>
    </w:p>
    <w:p w14:paraId="3B61E747" w14:textId="77777777" w:rsidR="0040055B" w:rsidRPr="00B07A3B" w:rsidRDefault="0040055B" w:rsidP="0040055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4B14073" w:rsidR="00D6314B" w:rsidRPr="00B07A3B" w:rsidRDefault="0040055B" w:rsidP="004E0C5A">
      <w:pPr>
        <w:outlineLvl w:val="0"/>
        <w:rPr>
          <w:rFonts w:eastAsia="Times New Roman" w:cstheme="minorHAnsi"/>
        </w:rPr>
      </w:pPr>
      <w:r w:rsidRPr="00814338">
        <w:rPr>
          <w:rFonts w:eastAsia="Times New Roman"/>
        </w:rPr>
        <w:t xml:space="preserve">A. Al-Hendy </w:t>
      </w:r>
      <w:r w:rsidRPr="00814338">
        <w:rPr>
          <w:rFonts w:eastAsia="Times New Roman"/>
        </w:rPr>
        <w:tab/>
        <w:t>(ayman.alhendy@ku.ac.ae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CAAEE18" w14:textId="77777777" w:rsidR="0040055B" w:rsidRPr="00814338" w:rsidRDefault="0040055B" w:rsidP="0040055B">
      <w:pPr>
        <w:rPr>
          <w:rFonts w:eastAsia="Times New Roman"/>
        </w:rPr>
      </w:pPr>
      <w:r w:rsidRPr="00814338">
        <w:rPr>
          <w:rFonts w:eastAsia="Times New Roman"/>
        </w:rPr>
        <w:t xml:space="preserve">M.M. Omran </w:t>
      </w:r>
      <w:r w:rsidRPr="00814338">
        <w:rPr>
          <w:rFonts w:eastAsia="Times New Roman"/>
        </w:rPr>
        <w:tab/>
        <w:t xml:space="preserve">(mervatomran@bsd.uchicago.edu) </w:t>
      </w:r>
    </w:p>
    <w:p w14:paraId="147CD036" w14:textId="77777777" w:rsidR="0040055B" w:rsidRPr="00814338" w:rsidRDefault="0040055B" w:rsidP="0040055B">
      <w:pPr>
        <w:rPr>
          <w:rFonts w:eastAsia="Times New Roman"/>
        </w:rPr>
      </w:pPr>
      <w:r w:rsidRPr="00814338">
        <w:rPr>
          <w:rFonts w:eastAsiaTheme="minorHAnsi"/>
        </w:rPr>
        <w:t xml:space="preserve">M V </w:t>
      </w:r>
      <w:proofErr w:type="spellStart"/>
      <w:r w:rsidRPr="00814338">
        <w:rPr>
          <w:rFonts w:eastAsiaTheme="minorHAnsi"/>
        </w:rPr>
        <w:t>Bariani</w:t>
      </w:r>
      <w:proofErr w:type="spellEnd"/>
      <w:r w:rsidRPr="005A02A5">
        <w:rPr>
          <w:rFonts w:eastAsiaTheme="minorHAnsi"/>
        </w:rPr>
        <w:t xml:space="preserve">   </w:t>
      </w:r>
      <w:r>
        <w:rPr>
          <w:rFonts w:eastAsiaTheme="minorHAnsi"/>
        </w:rPr>
        <w:tab/>
      </w:r>
      <w:r w:rsidRPr="00814338">
        <w:rPr>
          <w:rFonts w:eastAsiaTheme="minorHAnsi"/>
        </w:rPr>
        <w:t>(bariani@northwestern.edu)</w:t>
      </w:r>
    </w:p>
    <w:p w14:paraId="6F84F159" w14:textId="134C51A8" w:rsidR="003B5E26" w:rsidRPr="00B07A3B" w:rsidRDefault="0040055B" w:rsidP="0040055B">
      <w:pPr>
        <w:outlineLvl w:val="0"/>
        <w:rPr>
          <w:rFonts w:cstheme="minorHAnsi"/>
          <w:b/>
          <w:sz w:val="22"/>
          <w:szCs w:val="22"/>
        </w:rPr>
      </w:pPr>
      <w:r w:rsidRPr="00814338">
        <w:rPr>
          <w:rFonts w:eastAsia="Times New Roman"/>
        </w:rPr>
        <w:t xml:space="preserve">M. Ali </w:t>
      </w:r>
      <w:r w:rsidRPr="00814338">
        <w:rPr>
          <w:rFonts w:eastAsia="Times New Roman"/>
        </w:rPr>
        <w:tab/>
      </w:r>
      <w:r w:rsidRPr="00814338">
        <w:rPr>
          <w:rFonts w:eastAsia="Times New Roman"/>
        </w:rPr>
        <w:tab/>
        <w:t>(mohamed.ali@bsd.uchicago.edu)</w:t>
      </w:r>
    </w:p>
    <w:p w14:paraId="5A2BE33C" w14:textId="558EE562" w:rsidR="001E230F" w:rsidRPr="00B07A3B" w:rsidRDefault="0040055B" w:rsidP="009A0E7C">
      <w:pPr>
        <w:outlineLvl w:val="0"/>
        <w:rPr>
          <w:rFonts w:cstheme="minorHAnsi"/>
          <w:b/>
          <w:sz w:val="22"/>
          <w:szCs w:val="22"/>
        </w:rPr>
      </w:pPr>
      <w:r w:rsidRPr="00814338">
        <w:rPr>
          <w:rFonts w:eastAsia="Times New Roman"/>
        </w:rPr>
        <w:t xml:space="preserve">A. Al-Hendy </w:t>
      </w:r>
      <w:r w:rsidRPr="00814338">
        <w:rPr>
          <w:rFonts w:eastAsia="Times New Roman"/>
        </w:rPr>
        <w:tab/>
        <w:t>(ayman.alhendy@ku.ac.ae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1BDD55F0" w:rsidR="0040055B" w:rsidRDefault="000A7C4F" w:rsidP="0040055B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FC7E5A1" w14:textId="00DB7419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CEAA5D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E2924">
        <w:rPr>
          <w:rFonts w:cstheme="minorHAnsi"/>
          <w:bCs/>
          <w:sz w:val="22"/>
          <w:szCs w:val="22"/>
        </w:rPr>
        <w:t>34</w:t>
      </w:r>
      <w:proofErr w:type="gramEnd"/>
    </w:p>
    <w:p w14:paraId="5AAC9C6C" w14:textId="595F31A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E2924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9E48004" w14:textId="77777777" w:rsidR="0040055B" w:rsidRDefault="0040055B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8762D92" w14:textId="77777777" w:rsidR="0040055B" w:rsidRDefault="0040055B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2E100AAC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449FD3B4" w:rsidR="0040055B" w:rsidRPr="00F11C5C" w:rsidRDefault="001E0433" w:rsidP="0040055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40055B" w:rsidRPr="00814338">
        <w:rPr>
          <w:rFonts w:eastAsiaTheme="minorHAnsi"/>
        </w:rPr>
        <w:t>by the University of Chicago Ethnics Committee</w:t>
      </w:r>
    </w:p>
    <w:p w14:paraId="5C250588" w14:textId="56FF1045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500F6A6" w:rsidR="00CE10F2" w:rsidRDefault="00BE292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E2924">
        <w:rPr>
          <w:rFonts w:cstheme="minorHAnsi"/>
          <w:b/>
          <w:bCs/>
        </w:rPr>
        <w:t>Organoid Formation from Stem Cells in 3D Cultur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3E253B5" w14:textId="12D85D51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To begin, </w:t>
      </w:r>
      <w:r>
        <w:t>thaw</w:t>
      </w:r>
      <w:r w:rsidRPr="00902AF7">
        <w:t xml:space="preserve"> the stem cells at room temperature </w:t>
      </w:r>
      <w:r w:rsidRPr="00902AF7">
        <w:rPr>
          <w:b/>
          <w:bCs/>
        </w:rPr>
        <w:t>[1</w:t>
      </w:r>
      <w:r w:rsidR="007D51E7">
        <w:rPr>
          <w:b/>
          <w:bCs/>
        </w:rPr>
        <w:t>-TXT</w:t>
      </w:r>
      <w:r w:rsidRPr="00902AF7">
        <w:rPr>
          <w:b/>
          <w:bCs/>
        </w:rPr>
        <w:t>]</w:t>
      </w:r>
      <w:r w:rsidRPr="00902AF7">
        <w:t>.</w:t>
      </w:r>
    </w:p>
    <w:p w14:paraId="0CB210F0" w14:textId="58AA9D3A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WIDE: Talent </w:t>
      </w:r>
      <w:r w:rsidR="007D51E7">
        <w:rPr>
          <w:lang w:val="en-IN"/>
        </w:rPr>
        <w:t>thawing the stem cells</w:t>
      </w:r>
      <w:r w:rsidRPr="00902AF7">
        <w:rPr>
          <w:lang w:val="en-IN"/>
        </w:rPr>
        <w:t>.</w:t>
      </w:r>
      <w:r w:rsidR="007D51E7">
        <w:rPr>
          <w:lang w:val="en-IN"/>
        </w:rPr>
        <w:t xml:space="preserve"> </w:t>
      </w:r>
      <w:r w:rsidR="007D51E7" w:rsidRPr="007D51E7">
        <w:rPr>
          <w:b/>
          <w:bCs/>
          <w:lang w:val="en-IN"/>
        </w:rPr>
        <w:t>TXT: The stem cells were stored in liquid nitrogen</w:t>
      </w:r>
    </w:p>
    <w:p w14:paraId="264073EC" w14:textId="6892659B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Add 5 </w:t>
      </w:r>
      <w:proofErr w:type="spellStart"/>
      <w:r w:rsidRPr="00902AF7">
        <w:t>milliliters</w:t>
      </w:r>
      <w:proofErr w:type="spellEnd"/>
      <w:r w:rsidRPr="00902AF7">
        <w:t xml:space="preserve"> of the attachment factor protein to the</w:t>
      </w:r>
      <w:r w:rsidR="007D51E7">
        <w:t xml:space="preserve"> </w:t>
      </w:r>
      <w:r w:rsidR="007D51E7" w:rsidRPr="007D51E7">
        <w:t xml:space="preserve">75 square </w:t>
      </w:r>
      <w:proofErr w:type="spellStart"/>
      <w:r w:rsidR="007D51E7" w:rsidRPr="007D51E7">
        <w:t>centimeter</w:t>
      </w:r>
      <w:proofErr w:type="spellEnd"/>
      <w:r w:rsidRPr="00902AF7">
        <w:t xml:space="preserve"> culture flasks to prepare </w:t>
      </w:r>
      <w:r w:rsidR="007D51E7">
        <w:t xml:space="preserve">the </w:t>
      </w:r>
      <w:r w:rsidRPr="00902AF7">
        <w:t xml:space="preserve">precoating </w:t>
      </w:r>
      <w:r w:rsidRPr="00902AF7">
        <w:rPr>
          <w:b/>
          <w:bCs/>
        </w:rPr>
        <w:t>[1]</w:t>
      </w:r>
      <w:r w:rsidRPr="00902AF7">
        <w:t xml:space="preserve">. Incubate the flasks at 37 degrees Celsius for at least 4 hours </w:t>
      </w:r>
      <w:r w:rsidRPr="00902AF7">
        <w:rPr>
          <w:b/>
          <w:bCs/>
        </w:rPr>
        <w:t>[2]</w:t>
      </w:r>
      <w:r w:rsidRPr="00902AF7">
        <w:t xml:space="preserve">. Then, discard the excess attachment factor protein from each flask </w:t>
      </w:r>
      <w:r w:rsidRPr="00902AF7">
        <w:rPr>
          <w:b/>
          <w:bCs/>
        </w:rPr>
        <w:t>[3]</w:t>
      </w:r>
      <w:r w:rsidRPr="00902AF7">
        <w:t>.</w:t>
      </w:r>
    </w:p>
    <w:p w14:paraId="11ABE912" w14:textId="74A8A4C6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pipetting 5 </w:t>
      </w:r>
      <w:proofErr w:type="spellStart"/>
      <w:r w:rsidRPr="00902AF7">
        <w:rPr>
          <w:lang w:val="en-IN"/>
        </w:rPr>
        <w:t>milliliters</w:t>
      </w:r>
      <w:proofErr w:type="spellEnd"/>
      <w:r w:rsidRPr="00902AF7">
        <w:rPr>
          <w:lang w:val="en-IN"/>
        </w:rPr>
        <w:t xml:space="preserve"> of attachment factor protein into </w:t>
      </w:r>
      <w:r w:rsidR="007D51E7">
        <w:rPr>
          <w:lang w:val="en-IN"/>
        </w:rPr>
        <w:t>the</w:t>
      </w:r>
      <w:r w:rsidRPr="00902AF7">
        <w:rPr>
          <w:lang w:val="en-IN"/>
        </w:rPr>
        <w:t xml:space="preserve"> flask.</w:t>
      </w:r>
    </w:p>
    <w:p w14:paraId="0B192432" w14:textId="487D77E7" w:rsidR="00605DCB" w:rsidRDefault="007D51E7" w:rsidP="00605D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</w:t>
      </w:r>
      <w:r w:rsidR="00605DCB" w:rsidRPr="00902AF7">
        <w:rPr>
          <w:lang w:val="en-IN"/>
        </w:rPr>
        <w:t xml:space="preserve">flask </w:t>
      </w:r>
      <w:r>
        <w:rPr>
          <w:lang w:val="en-IN"/>
        </w:rPr>
        <w:t xml:space="preserve">in an </w:t>
      </w:r>
      <w:r w:rsidR="00605DCB" w:rsidRPr="00902AF7">
        <w:rPr>
          <w:lang w:val="en-IN"/>
        </w:rPr>
        <w:t>incubator.</w:t>
      </w:r>
    </w:p>
    <w:p w14:paraId="5E8E3EAC" w14:textId="7777777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tilting flask to discard excess liquid into a waste container.</w:t>
      </w:r>
    </w:p>
    <w:p w14:paraId="12072248" w14:textId="552B8944" w:rsidR="00605DCB" w:rsidRPr="00902AF7" w:rsidRDefault="007D51E7" w:rsidP="00605DCB">
      <w:pPr>
        <w:pStyle w:val="Narration"/>
        <w:numPr>
          <w:ilvl w:val="1"/>
          <w:numId w:val="3"/>
        </w:numPr>
      </w:pPr>
      <w:r>
        <w:t>C</w:t>
      </w:r>
      <w:r w:rsidRPr="00902AF7">
        <w:t>ulture the stem cells</w:t>
      </w:r>
      <w:r>
        <w:t xml:space="preserve"> in the </w:t>
      </w:r>
      <w:r w:rsidR="00605DCB" w:rsidRPr="00902AF7">
        <w:t>precoated flasks</w:t>
      </w:r>
      <w:r>
        <w:t xml:space="preserve"> with</w:t>
      </w:r>
      <w:r w:rsidR="00605DCB" w:rsidRPr="00902AF7">
        <w:t xml:space="preserve"> 10 </w:t>
      </w:r>
      <w:proofErr w:type="spellStart"/>
      <w:r w:rsidR="00605DCB" w:rsidRPr="00902AF7">
        <w:t>milliliters</w:t>
      </w:r>
      <w:proofErr w:type="spellEnd"/>
      <w:r w:rsidR="00605DCB" w:rsidRPr="00902AF7">
        <w:t xml:space="preserve"> of the culture medium containing </w:t>
      </w:r>
      <w:r>
        <w:t>DMEM</w:t>
      </w:r>
      <w:r w:rsidR="00605DCB" w:rsidRPr="00902AF7">
        <w:t xml:space="preserve"> and F12 supplemented with 12 percent </w:t>
      </w:r>
      <w:r>
        <w:t>FBS</w:t>
      </w:r>
      <w:r w:rsidR="00605DCB" w:rsidRPr="00902AF7">
        <w:t xml:space="preserve"> </w:t>
      </w:r>
      <w:r w:rsidR="00605DCB" w:rsidRPr="00902AF7">
        <w:rPr>
          <w:b/>
          <w:bCs/>
        </w:rPr>
        <w:t>[1</w:t>
      </w:r>
      <w:r>
        <w:rPr>
          <w:b/>
          <w:bCs/>
        </w:rPr>
        <w:t>-TXT</w:t>
      </w:r>
      <w:r w:rsidR="00605DCB" w:rsidRPr="00902AF7">
        <w:rPr>
          <w:b/>
          <w:bCs/>
        </w:rPr>
        <w:t>]</w:t>
      </w:r>
      <w:r w:rsidR="00605DCB" w:rsidRPr="00902AF7">
        <w:t>. Incubate the flask inside a hypoxia incubator set to 37 degrees Celsius with 2 percent oxygen concentration</w:t>
      </w:r>
      <w:r w:rsidR="00C9067B">
        <w:t xml:space="preserve"> </w:t>
      </w:r>
      <w:r w:rsidR="00C9067B" w:rsidRPr="00C9067B">
        <w:rPr>
          <w:b/>
          <w:bCs/>
        </w:rPr>
        <w:t>[2]</w:t>
      </w:r>
      <w:r w:rsidR="00605DCB" w:rsidRPr="00902AF7">
        <w:t xml:space="preserve"> until the cells reach 90 percent confluence </w:t>
      </w:r>
      <w:r w:rsidR="00605DCB" w:rsidRPr="00902AF7">
        <w:rPr>
          <w:b/>
          <w:bCs/>
        </w:rPr>
        <w:t>[</w:t>
      </w:r>
      <w:r w:rsidR="00C9067B">
        <w:rPr>
          <w:b/>
          <w:bCs/>
        </w:rPr>
        <w:t>3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36BAD6CF" w14:textId="68400DD1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adding 10 </w:t>
      </w:r>
      <w:proofErr w:type="spellStart"/>
      <w:r w:rsidRPr="00902AF7">
        <w:rPr>
          <w:lang w:val="en-IN"/>
        </w:rPr>
        <w:t>milliliters</w:t>
      </w:r>
      <w:proofErr w:type="spellEnd"/>
      <w:r w:rsidRPr="00902AF7">
        <w:rPr>
          <w:lang w:val="en-IN"/>
        </w:rPr>
        <w:t xml:space="preserve"> of </w:t>
      </w:r>
      <w:r w:rsidR="007D51E7">
        <w:rPr>
          <w:lang w:val="en-IN"/>
        </w:rPr>
        <w:t>culture</w:t>
      </w:r>
      <w:r w:rsidRPr="00902AF7">
        <w:rPr>
          <w:lang w:val="en-IN"/>
        </w:rPr>
        <w:t xml:space="preserve"> medium into precoated flasks </w:t>
      </w:r>
      <w:r w:rsidR="007D51E7">
        <w:rPr>
          <w:lang w:val="en-IN"/>
        </w:rPr>
        <w:t xml:space="preserve">containing the </w:t>
      </w:r>
      <w:r w:rsidRPr="00902AF7">
        <w:rPr>
          <w:lang w:val="en-IN"/>
        </w:rPr>
        <w:t>stem cells.</w:t>
      </w:r>
      <w:r w:rsidR="007D51E7">
        <w:rPr>
          <w:lang w:val="en-IN"/>
        </w:rPr>
        <w:t xml:space="preserve"> </w:t>
      </w:r>
      <w:r w:rsidR="007D51E7" w:rsidRPr="00C9067B">
        <w:rPr>
          <w:b/>
          <w:bCs/>
          <w:lang w:val="en-IN"/>
        </w:rPr>
        <w:t xml:space="preserve">TXT: DMEM: </w:t>
      </w:r>
      <w:r w:rsidR="007D51E7" w:rsidRPr="00C9067B">
        <w:rPr>
          <w:b/>
          <w:bCs/>
          <w:lang w:val="en-IN"/>
        </w:rPr>
        <w:t xml:space="preserve">Dulbecco’s </w:t>
      </w:r>
      <w:r w:rsidR="007D51E7" w:rsidRPr="00C9067B">
        <w:rPr>
          <w:b/>
          <w:bCs/>
          <w:lang w:val="en-IN"/>
        </w:rPr>
        <w:t>M</w:t>
      </w:r>
      <w:r w:rsidR="007D51E7" w:rsidRPr="00C9067B">
        <w:rPr>
          <w:b/>
          <w:bCs/>
          <w:lang w:val="en-IN"/>
        </w:rPr>
        <w:t xml:space="preserve">odified Eagle’s </w:t>
      </w:r>
      <w:r w:rsidR="007D51E7" w:rsidRPr="00C9067B">
        <w:rPr>
          <w:b/>
          <w:bCs/>
          <w:lang w:val="en-IN"/>
        </w:rPr>
        <w:t>M</w:t>
      </w:r>
      <w:r w:rsidR="007D51E7" w:rsidRPr="00C9067B">
        <w:rPr>
          <w:b/>
          <w:bCs/>
          <w:lang w:val="en-IN"/>
        </w:rPr>
        <w:t>edium</w:t>
      </w:r>
      <w:r w:rsidR="007D51E7" w:rsidRPr="00C9067B">
        <w:rPr>
          <w:b/>
          <w:bCs/>
          <w:lang w:val="en-IN"/>
        </w:rPr>
        <w:t xml:space="preserve">; FBS: </w:t>
      </w:r>
      <w:proofErr w:type="spellStart"/>
      <w:r w:rsidR="007D51E7" w:rsidRPr="00C9067B">
        <w:rPr>
          <w:b/>
          <w:bCs/>
          <w:lang w:val="en-IN"/>
        </w:rPr>
        <w:t>F</w:t>
      </w:r>
      <w:r w:rsidR="007D51E7" w:rsidRPr="00C9067B">
        <w:rPr>
          <w:b/>
          <w:bCs/>
          <w:lang w:val="en-IN"/>
        </w:rPr>
        <w:t>etal</w:t>
      </w:r>
      <w:proofErr w:type="spellEnd"/>
      <w:r w:rsidR="007D51E7" w:rsidRPr="00C9067B">
        <w:rPr>
          <w:b/>
          <w:bCs/>
          <w:lang w:val="en-IN"/>
        </w:rPr>
        <w:t xml:space="preserve"> </w:t>
      </w:r>
      <w:r w:rsidR="007D51E7" w:rsidRPr="00C9067B">
        <w:rPr>
          <w:b/>
          <w:bCs/>
          <w:lang w:val="en-IN"/>
        </w:rPr>
        <w:t>B</w:t>
      </w:r>
      <w:r w:rsidR="007D51E7" w:rsidRPr="00C9067B">
        <w:rPr>
          <w:b/>
          <w:bCs/>
          <w:lang w:val="en-IN"/>
        </w:rPr>
        <w:t xml:space="preserve">ovine </w:t>
      </w:r>
      <w:r w:rsidR="007D51E7" w:rsidRPr="00C9067B">
        <w:rPr>
          <w:b/>
          <w:bCs/>
          <w:lang w:val="en-IN"/>
        </w:rPr>
        <w:t>S</w:t>
      </w:r>
      <w:r w:rsidR="007D51E7" w:rsidRPr="00C9067B">
        <w:rPr>
          <w:b/>
          <w:bCs/>
          <w:lang w:val="en-IN"/>
        </w:rPr>
        <w:t>erum</w:t>
      </w:r>
    </w:p>
    <w:p w14:paraId="38CF94F2" w14:textId="60C9B9A2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lacing the flask into a hypoxia incubator.</w:t>
      </w:r>
    </w:p>
    <w:p w14:paraId="6E274FCA" w14:textId="6F22A2AC" w:rsidR="00C9067B" w:rsidRPr="00902AF7" w:rsidRDefault="00C9067B" w:rsidP="00605D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90% confluent cells.</w:t>
      </w:r>
    </w:p>
    <w:p w14:paraId="0E91E846" w14:textId="22AE7E41" w:rsidR="00605DCB" w:rsidRPr="00902AF7" w:rsidRDefault="00C9067B" w:rsidP="00605DCB">
      <w:pPr>
        <w:pStyle w:val="Narration"/>
        <w:numPr>
          <w:ilvl w:val="1"/>
          <w:numId w:val="3"/>
        </w:numPr>
      </w:pPr>
      <w:r>
        <w:t>Now</w:t>
      </w:r>
      <w:r w:rsidR="00605DCB" w:rsidRPr="00902AF7">
        <w:t xml:space="preserve">, use a 25 percent trypsin and 0.1 percent EDTA solution in </w:t>
      </w:r>
      <w:r>
        <w:t xml:space="preserve">HBSS </w:t>
      </w:r>
      <w:r w:rsidRPr="00C9067B">
        <w:rPr>
          <w:i/>
          <w:iCs/>
          <w:color w:val="EE0000"/>
        </w:rPr>
        <w:t>(H-B-S-S)</w:t>
      </w:r>
      <w:r w:rsidR="00605DCB" w:rsidRPr="00902AF7">
        <w:t xml:space="preserve"> without calcium or magnesium to detach the</w:t>
      </w:r>
      <w:r>
        <w:t xml:space="preserve"> cells</w:t>
      </w:r>
      <w:r w:rsidR="00605DCB" w:rsidRPr="00902AF7">
        <w:t xml:space="preserve"> </w:t>
      </w:r>
      <w:r w:rsidR="00605DCB" w:rsidRPr="00902AF7">
        <w:rPr>
          <w:b/>
          <w:bCs/>
        </w:rPr>
        <w:t>[1]</w:t>
      </w:r>
      <w:r w:rsidR="00605DCB" w:rsidRPr="00902AF7">
        <w:t xml:space="preserve">. </w:t>
      </w:r>
      <w:r>
        <w:t>Once</w:t>
      </w:r>
      <w:r w:rsidR="00605DCB" w:rsidRPr="00902AF7">
        <w:t xml:space="preserve"> the cells </w:t>
      </w:r>
      <w:r>
        <w:t>start</w:t>
      </w:r>
      <w:r w:rsidR="00605DCB" w:rsidRPr="00902AF7">
        <w:t xml:space="preserve"> detaching, add medium containing serum to stop the trypsin activity </w:t>
      </w:r>
      <w:r w:rsidR="00605DCB" w:rsidRPr="00902AF7">
        <w:rPr>
          <w:b/>
          <w:bCs/>
        </w:rPr>
        <w:t>[2]</w:t>
      </w:r>
      <w:r w:rsidR="00605DCB" w:rsidRPr="00902AF7">
        <w:t>. A</w:t>
      </w:r>
      <w:r>
        <w:t>fter transferring</w:t>
      </w:r>
      <w:r w:rsidR="00605DCB" w:rsidRPr="00902AF7">
        <w:t xml:space="preserve"> the resulting cell solution to a 15</w:t>
      </w:r>
      <w:r w:rsidR="009773BF">
        <w:t>-</w:t>
      </w:r>
      <w:r w:rsidR="00605DCB" w:rsidRPr="00902AF7">
        <w:t>milliliter tube</w:t>
      </w:r>
      <w:r>
        <w:t>,</w:t>
      </w:r>
      <w:r w:rsidR="00605DCB" w:rsidRPr="00902AF7">
        <w:t xml:space="preserve"> centrifuge</w:t>
      </w:r>
      <w:r>
        <w:t xml:space="preserve"> it</w:t>
      </w:r>
      <w:r w:rsidR="009773BF">
        <w:t xml:space="preserve"> </w:t>
      </w:r>
      <w:r w:rsidR="009773BF" w:rsidRPr="00902AF7">
        <w:t xml:space="preserve">at 500 </w:t>
      </w:r>
      <w:r w:rsidR="009773BF" w:rsidRPr="009773BF">
        <w:rPr>
          <w:i/>
          <w:iCs/>
        </w:rPr>
        <w:t>g</w:t>
      </w:r>
      <w:r w:rsidR="00605DCB" w:rsidRPr="00902AF7">
        <w:t xml:space="preserve"> </w:t>
      </w:r>
      <w:r w:rsidR="009773BF" w:rsidRPr="00902AF7">
        <w:t>for 5 minutes</w:t>
      </w:r>
      <w:r w:rsidR="009773BF">
        <w:t xml:space="preserve"> </w:t>
      </w:r>
      <w:r w:rsidR="00605DCB" w:rsidRPr="00902AF7">
        <w:t xml:space="preserve">at room temperature </w:t>
      </w:r>
      <w:r w:rsidR="00605DCB" w:rsidRPr="00902AF7">
        <w:rPr>
          <w:b/>
          <w:bCs/>
        </w:rPr>
        <w:t>[</w:t>
      </w:r>
      <w:r w:rsidR="009773BF">
        <w:rPr>
          <w:b/>
          <w:bCs/>
        </w:rPr>
        <w:t>3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0E888F8A" w14:textId="77777777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dding trypsin-EDTA solution to the flask.</w:t>
      </w:r>
    </w:p>
    <w:p w14:paraId="27F746E6" w14:textId="77777777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ipetting medium with serum into the flask after cell detachment.</w:t>
      </w:r>
    </w:p>
    <w:p w14:paraId="288B755E" w14:textId="356DFE21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lacing the</w:t>
      </w:r>
      <w:r w:rsidR="009773BF">
        <w:rPr>
          <w:lang w:val="en-IN"/>
        </w:rPr>
        <w:t xml:space="preserve"> </w:t>
      </w:r>
      <w:proofErr w:type="gramStart"/>
      <w:r w:rsidR="009773BF" w:rsidRPr="00902AF7">
        <w:rPr>
          <w:lang w:val="en-IN"/>
        </w:rPr>
        <w:t xml:space="preserve">15 </w:t>
      </w:r>
      <w:proofErr w:type="spellStart"/>
      <w:r w:rsidR="009773BF" w:rsidRPr="00902AF7">
        <w:rPr>
          <w:lang w:val="en-IN"/>
        </w:rPr>
        <w:t>milliliter</w:t>
      </w:r>
      <w:proofErr w:type="spellEnd"/>
      <w:proofErr w:type="gramEnd"/>
      <w:r w:rsidRPr="00902AF7">
        <w:rPr>
          <w:lang w:val="en-IN"/>
        </w:rPr>
        <w:t xml:space="preserve"> tube</w:t>
      </w:r>
      <w:r w:rsidR="009773BF">
        <w:rPr>
          <w:lang w:val="en-IN"/>
        </w:rPr>
        <w:t xml:space="preserve"> containing the solution</w:t>
      </w:r>
      <w:r w:rsidRPr="00902AF7">
        <w:rPr>
          <w:lang w:val="en-IN"/>
        </w:rPr>
        <w:t xml:space="preserve"> in the centrifuge and closing the lid.</w:t>
      </w:r>
    </w:p>
    <w:p w14:paraId="09226D8B" w14:textId="77777777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Carefully discard the supernatant while leaving the pellet intact </w:t>
      </w:r>
      <w:r w:rsidRPr="00902AF7">
        <w:rPr>
          <w:b/>
          <w:bCs/>
        </w:rPr>
        <w:t>[1]</w:t>
      </w:r>
      <w:r w:rsidRPr="00902AF7">
        <w:t xml:space="preserve">. Then, resuspend the pellet in 1 </w:t>
      </w:r>
      <w:proofErr w:type="spellStart"/>
      <w:r w:rsidRPr="00902AF7">
        <w:t>milliliter</w:t>
      </w:r>
      <w:proofErr w:type="spellEnd"/>
      <w:r w:rsidRPr="00902AF7">
        <w:t xml:space="preserve"> of serum-free stem cells proliferating medium </w:t>
      </w:r>
      <w:r w:rsidRPr="00902AF7">
        <w:rPr>
          <w:b/>
          <w:bCs/>
        </w:rPr>
        <w:t>[2]</w:t>
      </w:r>
      <w:r w:rsidRPr="00902AF7">
        <w:t>.</w:t>
      </w:r>
    </w:p>
    <w:p w14:paraId="08D13189" w14:textId="797CACFB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</w:t>
      </w:r>
      <w:r w:rsidR="009773BF">
        <w:rPr>
          <w:lang w:val="en-IN"/>
        </w:rPr>
        <w:t>ipetting</w:t>
      </w:r>
      <w:r w:rsidRPr="00902AF7">
        <w:rPr>
          <w:lang w:val="en-IN"/>
        </w:rPr>
        <w:t xml:space="preserve"> the supernatant without disturbing the cell pellet.</w:t>
      </w:r>
    </w:p>
    <w:p w14:paraId="5C66058C" w14:textId="0EF313D8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pipetting 1 </w:t>
      </w:r>
      <w:proofErr w:type="spellStart"/>
      <w:r w:rsidRPr="00902AF7">
        <w:rPr>
          <w:lang w:val="en-IN"/>
        </w:rPr>
        <w:t>milliliter</w:t>
      </w:r>
      <w:proofErr w:type="spellEnd"/>
      <w:r w:rsidRPr="00902AF7">
        <w:rPr>
          <w:lang w:val="en-IN"/>
        </w:rPr>
        <w:t xml:space="preserve"> of medium into the tube and resuspending the pellet.</w:t>
      </w:r>
    </w:p>
    <w:p w14:paraId="50EFAF37" w14:textId="77777777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Perform cell quantification using a </w:t>
      </w:r>
      <w:proofErr w:type="spellStart"/>
      <w:r w:rsidRPr="00902AF7">
        <w:t>hemocytometer</w:t>
      </w:r>
      <w:proofErr w:type="spellEnd"/>
      <w:r w:rsidRPr="00902AF7">
        <w:t xml:space="preserve"> </w:t>
      </w:r>
      <w:r w:rsidRPr="00902AF7">
        <w:rPr>
          <w:b/>
          <w:bCs/>
        </w:rPr>
        <w:t>[1]</w:t>
      </w:r>
      <w:r w:rsidRPr="00902AF7">
        <w:t>.</w:t>
      </w:r>
    </w:p>
    <w:p w14:paraId="1621A547" w14:textId="377B56CD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loading a </w:t>
      </w:r>
      <w:proofErr w:type="spellStart"/>
      <w:r w:rsidRPr="00902AF7">
        <w:rPr>
          <w:lang w:val="en-IN"/>
        </w:rPr>
        <w:t>hemocytometer</w:t>
      </w:r>
      <w:proofErr w:type="spellEnd"/>
      <w:r w:rsidRPr="00902AF7">
        <w:rPr>
          <w:lang w:val="en-IN"/>
        </w:rPr>
        <w:t xml:space="preserve"> with cell suspension.</w:t>
      </w:r>
    </w:p>
    <w:p w14:paraId="23CE5588" w14:textId="3B4892CE" w:rsidR="00605DCB" w:rsidRPr="00902AF7" w:rsidRDefault="009773BF" w:rsidP="00605DCB">
      <w:pPr>
        <w:pStyle w:val="Narration"/>
        <w:numPr>
          <w:ilvl w:val="1"/>
          <w:numId w:val="3"/>
        </w:numPr>
      </w:pPr>
      <w:r>
        <w:t>Now, m</w:t>
      </w:r>
      <w:r w:rsidR="00605DCB" w:rsidRPr="00902AF7">
        <w:t xml:space="preserve">ix approximately 10,000 cells with 2 microliters of collagen-containing hydrogels and 98 microliters of serum-free stem cells proliferating medium to achieve a total volume of 100 microliters per well </w:t>
      </w:r>
      <w:r w:rsidR="00605DCB" w:rsidRPr="00902AF7">
        <w:rPr>
          <w:b/>
          <w:bCs/>
        </w:rPr>
        <w:t>[1]</w:t>
      </w:r>
      <w:r w:rsidR="00605DCB" w:rsidRPr="00902AF7">
        <w:t>.</w:t>
      </w:r>
    </w:p>
    <w:p w14:paraId="3DB419D9" w14:textId="7777777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mixing the cell suspension, collagen hydrogels, and medium using a pipette.</w:t>
      </w:r>
    </w:p>
    <w:p w14:paraId="415072B2" w14:textId="6C997D35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>Pipette 100 microliters of th</w:t>
      </w:r>
      <w:r w:rsidR="009773BF">
        <w:t>is</w:t>
      </w:r>
      <w:r w:rsidRPr="00902AF7">
        <w:t xml:space="preserve"> cell mixture into each well of a low-attachment V-bottom 96-well plate </w:t>
      </w:r>
      <w:r w:rsidRPr="00902AF7">
        <w:rPr>
          <w:b/>
          <w:bCs/>
        </w:rPr>
        <w:t>[1]</w:t>
      </w:r>
      <w:r w:rsidRPr="00902AF7">
        <w:t xml:space="preserve">. Centrifuge the plate at room temperature for 5 minutes at 100 </w:t>
      </w:r>
      <w:r w:rsidRPr="009773BF">
        <w:rPr>
          <w:i/>
          <w:iCs/>
        </w:rPr>
        <w:t>g</w:t>
      </w:r>
      <w:r w:rsidRPr="00902AF7">
        <w:t xml:space="preserve"> </w:t>
      </w:r>
      <w:r w:rsidRPr="00902AF7">
        <w:rPr>
          <w:b/>
          <w:bCs/>
        </w:rPr>
        <w:t>[2]</w:t>
      </w:r>
      <w:r w:rsidRPr="00902AF7">
        <w:t>.</w:t>
      </w:r>
    </w:p>
    <w:p w14:paraId="464D00D6" w14:textId="211D274B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pipetting cell mixture into </w:t>
      </w:r>
      <w:r w:rsidR="009773BF">
        <w:rPr>
          <w:lang w:val="en-IN"/>
        </w:rPr>
        <w:t>the</w:t>
      </w:r>
      <w:r w:rsidRPr="00902AF7">
        <w:rPr>
          <w:lang w:val="en-IN"/>
        </w:rPr>
        <w:t xml:space="preserve"> wells of a V-bottom plate.</w:t>
      </w:r>
    </w:p>
    <w:p w14:paraId="1325FA58" w14:textId="7777777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lacing the plate into a centrifuge.</w:t>
      </w:r>
    </w:p>
    <w:p w14:paraId="3301CB53" w14:textId="16A87437" w:rsidR="00605DCB" w:rsidRPr="00902AF7" w:rsidRDefault="009773BF" w:rsidP="00605DCB">
      <w:pPr>
        <w:pStyle w:val="Narration"/>
        <w:numPr>
          <w:ilvl w:val="1"/>
          <w:numId w:val="3"/>
        </w:numPr>
      </w:pPr>
      <w:r>
        <w:t>Then, p</w:t>
      </w:r>
      <w:r w:rsidR="00605DCB" w:rsidRPr="00902AF7">
        <w:t xml:space="preserve">lace the centrifuged plate in an incubator set to 37 degrees Celsius with 5 percent carbon dioxide and incubate for 30 minutes </w:t>
      </w:r>
      <w:r w:rsidR="00605DCB" w:rsidRPr="00902AF7">
        <w:rPr>
          <w:b/>
          <w:bCs/>
        </w:rPr>
        <w:t>[1]</w:t>
      </w:r>
      <w:r w:rsidR="00605DCB" w:rsidRPr="00902AF7">
        <w:t>.</w:t>
      </w:r>
    </w:p>
    <w:p w14:paraId="66E20252" w14:textId="60C0E851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lacing the 96-well plate into the carbon dioxide incubator.</w:t>
      </w:r>
    </w:p>
    <w:p w14:paraId="077FF576" w14:textId="0F1668C6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>Add</w:t>
      </w:r>
      <w:r w:rsidR="00B21F04">
        <w:t xml:space="preserve"> an additional</w:t>
      </w:r>
      <w:r w:rsidRPr="00902AF7">
        <w:t xml:space="preserve"> 100 microliters of serum-free stem cells proliferating medium without collagen hydrogels to each well to support the growth of organoids </w:t>
      </w:r>
      <w:r w:rsidRPr="00902AF7">
        <w:rPr>
          <w:b/>
          <w:bCs/>
        </w:rPr>
        <w:t>[1</w:t>
      </w:r>
      <w:r w:rsidR="00B21F04">
        <w:rPr>
          <w:b/>
          <w:bCs/>
        </w:rPr>
        <w:t>-TXT</w:t>
      </w:r>
      <w:r w:rsidRPr="00902AF7">
        <w:rPr>
          <w:b/>
          <w:bCs/>
        </w:rPr>
        <w:t>]</w:t>
      </w:r>
      <w:r w:rsidRPr="00902AF7">
        <w:t>.</w:t>
      </w:r>
    </w:p>
    <w:p w14:paraId="52F85209" w14:textId="34358A2C" w:rsidR="00605DCB" w:rsidRPr="00B21F04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ipetting additional medium into each well of the plate.</w:t>
      </w:r>
      <w:r w:rsidR="00B21F04">
        <w:rPr>
          <w:lang w:val="en-IN"/>
        </w:rPr>
        <w:t xml:space="preserve"> </w:t>
      </w:r>
      <w:r w:rsidR="00B21F04" w:rsidRPr="00B21F04">
        <w:rPr>
          <w:b/>
          <w:bCs/>
          <w:lang w:val="en-IN"/>
        </w:rPr>
        <w:t xml:space="preserve">TXT: </w:t>
      </w:r>
      <w:r w:rsidR="00B21F04" w:rsidRPr="00B21F04">
        <w:rPr>
          <w:b/>
          <w:bCs/>
        </w:rPr>
        <w:t>If excessive evaporation occurs, add 10</w:t>
      </w:r>
      <w:r w:rsidR="00B21F04" w:rsidRPr="00B21F04">
        <w:rPr>
          <w:b/>
          <w:bCs/>
        </w:rPr>
        <w:t xml:space="preserve"> </w:t>
      </w:r>
      <w:r w:rsidR="00B21F04" w:rsidRPr="00B21F04">
        <w:rPr>
          <w:b/>
          <w:bCs/>
        </w:rPr>
        <w:t>-</w:t>
      </w:r>
      <w:r w:rsidR="00B21F04" w:rsidRPr="00B21F04">
        <w:rPr>
          <w:b/>
          <w:bCs/>
        </w:rPr>
        <w:t xml:space="preserve"> </w:t>
      </w:r>
      <w:r w:rsidR="00B21F04" w:rsidRPr="00B21F04">
        <w:rPr>
          <w:b/>
          <w:bCs/>
        </w:rPr>
        <w:t xml:space="preserve">20 </w:t>
      </w:r>
      <w:proofErr w:type="spellStart"/>
      <w:r w:rsidR="00B21F04" w:rsidRPr="00B21F04">
        <w:rPr>
          <w:b/>
          <w:bCs/>
        </w:rPr>
        <w:t>μL</w:t>
      </w:r>
      <w:proofErr w:type="spellEnd"/>
      <w:r w:rsidR="00B21F04" w:rsidRPr="00B21F04">
        <w:rPr>
          <w:b/>
          <w:bCs/>
        </w:rPr>
        <w:t xml:space="preserve"> of </w:t>
      </w:r>
      <w:r w:rsidR="00B21F04" w:rsidRPr="00B21F04">
        <w:rPr>
          <w:b/>
          <w:bCs/>
        </w:rPr>
        <w:t xml:space="preserve">the </w:t>
      </w:r>
      <w:r w:rsidR="00B21F04" w:rsidRPr="00B21F04">
        <w:rPr>
          <w:b/>
          <w:bCs/>
        </w:rPr>
        <w:t xml:space="preserve">medium </w:t>
      </w:r>
      <w:r w:rsidR="00B21F04" w:rsidRPr="00B21F04">
        <w:rPr>
          <w:b/>
          <w:bCs/>
        </w:rPr>
        <w:t>per</w:t>
      </w:r>
      <w:r w:rsidR="00B21F04" w:rsidRPr="00B21F04">
        <w:rPr>
          <w:b/>
          <w:bCs/>
        </w:rPr>
        <w:t xml:space="preserve"> well</w:t>
      </w:r>
      <w:r w:rsidR="00B21F04" w:rsidRPr="00B21F04">
        <w:rPr>
          <w:b/>
          <w:bCs/>
        </w:rPr>
        <w:t xml:space="preserve"> to compensate</w:t>
      </w:r>
      <w:r w:rsidR="00B21F04">
        <w:rPr>
          <w:b/>
          <w:bCs/>
        </w:rPr>
        <w:t xml:space="preserve">; </w:t>
      </w:r>
      <w:r w:rsidR="00B21F04" w:rsidRPr="00B21F04">
        <w:rPr>
          <w:b/>
          <w:bCs/>
        </w:rPr>
        <w:t>Culture the cells for 7 d for full organoid development</w:t>
      </w:r>
    </w:p>
    <w:p w14:paraId="342CE85C" w14:textId="77777777" w:rsidR="00B21F04" w:rsidRPr="00902AF7" w:rsidRDefault="00B21F04" w:rsidP="00B21F04">
      <w:pPr>
        <w:pStyle w:val="ShotDescription"/>
        <w:ind w:firstLine="0"/>
        <w:rPr>
          <w:lang w:val="en-IN"/>
        </w:rPr>
      </w:pPr>
    </w:p>
    <w:p w14:paraId="28F37B4E" w14:textId="77777777" w:rsidR="00605DCB" w:rsidRDefault="00605DCB" w:rsidP="00605DCB">
      <w:pPr>
        <w:rPr>
          <w:lang w:val="en-GB"/>
        </w:rPr>
      </w:pPr>
    </w:p>
    <w:p w14:paraId="3A53F0EC" w14:textId="2DDF982A" w:rsidR="00B21F04" w:rsidRPr="00BE2924" w:rsidRDefault="00BE2924" w:rsidP="00B21F04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BE2924">
        <w:rPr>
          <w:b/>
          <w:bCs/>
        </w:rPr>
        <w:t>Frozen Sectioning and Mounting the Organoids for Immunofluorescence Staining</w:t>
      </w:r>
    </w:p>
    <w:p w14:paraId="50F866C4" w14:textId="77777777" w:rsidR="00BE2924" w:rsidRDefault="00BE2924" w:rsidP="00BE2924">
      <w:pPr>
        <w:pStyle w:val="ListParagraph"/>
        <w:ind w:left="360"/>
        <w:rPr>
          <w:rFonts w:ascii="Calibri" w:hAnsi="Calibri" w:cs="Calibri"/>
          <w:b/>
        </w:rPr>
      </w:pPr>
    </w:p>
    <w:p w14:paraId="4CB2F3DE" w14:textId="3CEED79A" w:rsidR="00BE2924" w:rsidRDefault="00BE2924" w:rsidP="00BE2924">
      <w:pPr>
        <w:pStyle w:val="ListParagraph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77147554"/>
          <w:placeholder>
            <w:docPart w:val="AD65A643C3F4411A82C5FBB0C2F8006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DF0CAC0" w14:textId="77777777" w:rsidR="00BE2924" w:rsidRPr="00B21F04" w:rsidRDefault="00BE2924" w:rsidP="00BE2924">
      <w:pPr>
        <w:pStyle w:val="ListParagraph"/>
        <w:ind w:left="360"/>
        <w:rPr>
          <w:lang w:val="en-GB"/>
        </w:rPr>
      </w:pPr>
    </w:p>
    <w:p w14:paraId="1FCE2E16" w14:textId="74B211E9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>Collect the cells from the 96-well plate into a 1.5</w:t>
      </w:r>
      <w:r w:rsidR="00B21F04">
        <w:t>-</w:t>
      </w:r>
      <w:r w:rsidRPr="00902AF7">
        <w:t xml:space="preserve">milliliter microcentrifuge tube </w:t>
      </w:r>
      <w:r w:rsidRPr="00902AF7">
        <w:rPr>
          <w:b/>
          <w:bCs/>
        </w:rPr>
        <w:t>[1]</w:t>
      </w:r>
      <w:r w:rsidRPr="00902AF7">
        <w:t>.</w:t>
      </w:r>
    </w:p>
    <w:p w14:paraId="43CAD829" w14:textId="454E96B3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aspirating cells from a 96-well plate and dispensing them into a </w:t>
      </w:r>
      <w:r w:rsidR="00B21F04" w:rsidRPr="00B21F04">
        <w:rPr>
          <w:lang w:val="en-IN"/>
        </w:rPr>
        <w:t>1.5-milliliter</w:t>
      </w:r>
      <w:r w:rsidRPr="00902AF7">
        <w:rPr>
          <w:lang w:val="en-IN"/>
        </w:rPr>
        <w:t xml:space="preserve"> microcentrifuge tube.</w:t>
      </w:r>
    </w:p>
    <w:p w14:paraId="57D37263" w14:textId="3D737BF8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For </w:t>
      </w:r>
      <w:proofErr w:type="spellStart"/>
      <w:r w:rsidRPr="00902AF7">
        <w:t>cryosectioning</w:t>
      </w:r>
      <w:proofErr w:type="spellEnd"/>
      <w:r w:rsidRPr="00902AF7">
        <w:t xml:space="preserve">, wash the organoids twice with </w:t>
      </w:r>
      <w:r w:rsidR="00B21F04">
        <w:t>PBS</w:t>
      </w:r>
      <w:r w:rsidRPr="00902AF7">
        <w:t xml:space="preserve"> </w:t>
      </w:r>
      <w:r w:rsidRPr="00902AF7">
        <w:rPr>
          <w:b/>
          <w:bCs/>
        </w:rPr>
        <w:t>[1]</w:t>
      </w:r>
      <w:r w:rsidRPr="00902AF7">
        <w:t xml:space="preserve">. </w:t>
      </w:r>
      <w:r w:rsidR="00B21F04">
        <w:t>Then, a</w:t>
      </w:r>
      <w:r w:rsidRPr="00902AF7">
        <w:t xml:space="preserve">dd 500 microliters of </w:t>
      </w:r>
      <w:r w:rsidR="003251ED">
        <w:t>PBS</w:t>
      </w:r>
      <w:r w:rsidRPr="00902AF7">
        <w:t xml:space="preserve"> to the organoids</w:t>
      </w:r>
      <w:r w:rsidR="003251ED">
        <w:t xml:space="preserve"> before</w:t>
      </w:r>
      <w:r w:rsidRPr="00902AF7">
        <w:t xml:space="preserve"> centrifug</w:t>
      </w:r>
      <w:r w:rsidR="003251ED">
        <w:t>ing</w:t>
      </w:r>
      <w:r w:rsidRPr="00902AF7">
        <w:t xml:space="preserve"> and discard</w:t>
      </w:r>
      <w:r w:rsidR="003251ED">
        <w:t>ing</w:t>
      </w:r>
      <w:r w:rsidRPr="00902AF7">
        <w:t xml:space="preserve"> the supernatant </w:t>
      </w:r>
      <w:r w:rsidRPr="00902AF7">
        <w:rPr>
          <w:b/>
          <w:bCs/>
        </w:rPr>
        <w:t>[2]</w:t>
      </w:r>
      <w:r w:rsidRPr="00902AF7">
        <w:t>.</w:t>
      </w:r>
    </w:p>
    <w:p w14:paraId="65D82378" w14:textId="5DE98822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pipetting </w:t>
      </w:r>
      <w:r w:rsidR="00B21F04">
        <w:rPr>
          <w:lang w:val="en-IN"/>
        </w:rPr>
        <w:t>PBS</w:t>
      </w:r>
      <w:r w:rsidRPr="00902AF7">
        <w:rPr>
          <w:lang w:val="en-IN"/>
        </w:rPr>
        <w:t xml:space="preserve"> into the tube and </w:t>
      </w:r>
      <w:r w:rsidR="00B21F04">
        <w:rPr>
          <w:lang w:val="en-IN"/>
        </w:rPr>
        <w:t>washing the organoids</w:t>
      </w:r>
      <w:r w:rsidRPr="00902AF7">
        <w:rPr>
          <w:lang w:val="en-IN"/>
        </w:rPr>
        <w:t>.</w:t>
      </w:r>
    </w:p>
    <w:p w14:paraId="2FD594D3" w14:textId="012D76C3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</w:t>
      </w:r>
      <w:r w:rsidR="003251ED">
        <w:t>a</w:t>
      </w:r>
      <w:r w:rsidR="003251ED" w:rsidRPr="00902AF7">
        <w:t>dd</w:t>
      </w:r>
      <w:r w:rsidR="003251ED">
        <w:t>ing</w:t>
      </w:r>
      <w:r w:rsidR="003251ED" w:rsidRPr="00902AF7">
        <w:t xml:space="preserve"> 500 microliters of </w:t>
      </w:r>
      <w:r w:rsidR="003251ED">
        <w:t>PBS</w:t>
      </w:r>
      <w:r w:rsidR="003251ED" w:rsidRPr="00902AF7">
        <w:t xml:space="preserve"> to the organoids</w:t>
      </w:r>
      <w:r w:rsidRPr="00902AF7">
        <w:rPr>
          <w:lang w:val="en-IN"/>
        </w:rPr>
        <w:t>.</w:t>
      </w:r>
    </w:p>
    <w:p w14:paraId="2FBB4183" w14:textId="49301A7E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>Fix the organoids with 500 microliters of 4 percent paraformaldehyde</w:t>
      </w:r>
      <w:r w:rsidR="003251ED">
        <w:t xml:space="preserve"> </w:t>
      </w:r>
      <w:r w:rsidR="003251ED" w:rsidRPr="003251ED">
        <w:rPr>
          <w:b/>
          <w:bCs/>
        </w:rPr>
        <w:t>[1]</w:t>
      </w:r>
      <w:r w:rsidR="003251ED">
        <w:t xml:space="preserve"> </w:t>
      </w:r>
      <w:r w:rsidR="003251ED" w:rsidRPr="00902AF7">
        <w:t>at 4 degrees Celsius</w:t>
      </w:r>
      <w:r w:rsidRPr="00902AF7">
        <w:t xml:space="preserve"> for 60 minutes </w:t>
      </w:r>
      <w:r w:rsidRPr="00902AF7">
        <w:rPr>
          <w:b/>
          <w:bCs/>
        </w:rPr>
        <w:t>[</w:t>
      </w:r>
      <w:r w:rsidR="003251ED">
        <w:rPr>
          <w:b/>
          <w:bCs/>
        </w:rPr>
        <w:t>2</w:t>
      </w:r>
      <w:r w:rsidRPr="00902AF7">
        <w:rPr>
          <w:b/>
          <w:bCs/>
        </w:rPr>
        <w:t>]</w:t>
      </w:r>
      <w:r w:rsidRPr="00902AF7">
        <w:t>.</w:t>
      </w:r>
    </w:p>
    <w:p w14:paraId="47CCD5C4" w14:textId="77777777" w:rsidR="003251ED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dding paraformaldehyde solution to the tube</w:t>
      </w:r>
      <w:r w:rsidR="003251ED">
        <w:rPr>
          <w:lang w:val="en-IN"/>
        </w:rPr>
        <w:t>.</w:t>
      </w:r>
    </w:p>
    <w:p w14:paraId="3DCD16C8" w14:textId="6696E418" w:rsidR="00605DCB" w:rsidRDefault="003251ED" w:rsidP="00605D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05DCB" w:rsidRPr="00902AF7">
        <w:rPr>
          <w:lang w:val="en-IN"/>
        </w:rPr>
        <w:t xml:space="preserve"> placing </w:t>
      </w:r>
      <w:r>
        <w:rPr>
          <w:lang w:val="en-IN"/>
        </w:rPr>
        <w:t>the tube</w:t>
      </w:r>
      <w:r w:rsidR="00605DCB" w:rsidRPr="00902AF7">
        <w:rPr>
          <w:lang w:val="en-IN"/>
        </w:rPr>
        <w:t xml:space="preserve"> in a 4 degrees Celsius </w:t>
      </w:r>
      <w:r>
        <w:rPr>
          <w:lang w:val="en-IN"/>
        </w:rPr>
        <w:t>refrigerator</w:t>
      </w:r>
      <w:r w:rsidR="00605DCB" w:rsidRPr="00902AF7">
        <w:rPr>
          <w:lang w:val="en-IN"/>
        </w:rPr>
        <w:t>.</w:t>
      </w:r>
    </w:p>
    <w:p w14:paraId="2CEAD7A6" w14:textId="69F76443" w:rsidR="00605DCB" w:rsidRPr="00902AF7" w:rsidRDefault="003251ED" w:rsidP="00605DCB">
      <w:pPr>
        <w:pStyle w:val="Narration"/>
        <w:numPr>
          <w:ilvl w:val="1"/>
          <w:numId w:val="3"/>
        </w:numPr>
      </w:pPr>
      <w:r>
        <w:t xml:space="preserve">After </w:t>
      </w:r>
      <w:r w:rsidRPr="00902AF7">
        <w:t>washing</w:t>
      </w:r>
      <w:r w:rsidRPr="00902AF7">
        <w:t xml:space="preserve"> the organoids with</w:t>
      </w:r>
      <w:r>
        <w:t xml:space="preserve"> PBS,</w:t>
      </w:r>
      <w:r w:rsidRPr="00902AF7">
        <w:t xml:space="preserve"> </w:t>
      </w:r>
      <w:r>
        <w:t>r</w:t>
      </w:r>
      <w:r w:rsidR="00605DCB" w:rsidRPr="00902AF7">
        <w:t>esuspend the</w:t>
      </w:r>
      <w:r>
        <w:t>m</w:t>
      </w:r>
      <w:r w:rsidR="00605DCB" w:rsidRPr="00902AF7">
        <w:t xml:space="preserve"> in 100 microliters of 2 percent methylene blue </w:t>
      </w:r>
      <w:r>
        <w:t>to</w:t>
      </w:r>
      <w:r w:rsidR="00605DCB" w:rsidRPr="00902AF7">
        <w:t xml:space="preserve"> stain for 20 minutes </w:t>
      </w:r>
      <w:r w:rsidR="00605DCB" w:rsidRPr="00902AF7">
        <w:rPr>
          <w:b/>
          <w:bCs/>
        </w:rPr>
        <w:t>[1]</w:t>
      </w:r>
      <w:r w:rsidR="00605DCB" w:rsidRPr="00902AF7">
        <w:t xml:space="preserve">. Wash the stained organoids with </w:t>
      </w:r>
      <w:r>
        <w:t>PBS</w:t>
      </w:r>
      <w:r w:rsidR="00605DCB" w:rsidRPr="00902AF7">
        <w:t xml:space="preserve"> </w:t>
      </w:r>
      <w:r w:rsidR="00605DCB" w:rsidRPr="00902AF7">
        <w:rPr>
          <w:b/>
          <w:bCs/>
        </w:rPr>
        <w:t>[2]</w:t>
      </w:r>
      <w:r w:rsidR="00D73A38">
        <w:t xml:space="preserve"> and</w:t>
      </w:r>
      <w:r w:rsidR="00605DCB" w:rsidRPr="00902AF7">
        <w:t xml:space="preserve"> </w:t>
      </w:r>
      <w:r w:rsidR="00D73A38">
        <w:t>s</w:t>
      </w:r>
      <w:r w:rsidR="00605DCB" w:rsidRPr="00902AF7">
        <w:t>uspend the</w:t>
      </w:r>
      <w:r w:rsidR="00D73A38">
        <w:t>m</w:t>
      </w:r>
      <w:r w:rsidR="00605DCB" w:rsidRPr="00902AF7">
        <w:t xml:space="preserve"> in 500 microliters of 30 percent sucrose </w:t>
      </w:r>
      <w:r w:rsidR="00D73A38">
        <w:t>before</w:t>
      </w:r>
      <w:r w:rsidR="00605DCB" w:rsidRPr="00902AF7">
        <w:t xml:space="preserve"> incubat</w:t>
      </w:r>
      <w:r w:rsidR="00D73A38">
        <w:t>ing</w:t>
      </w:r>
      <w:r w:rsidR="00605DCB" w:rsidRPr="00902AF7">
        <w:t xml:space="preserve"> overnight for cryoprotection </w:t>
      </w:r>
      <w:r w:rsidR="00605DCB" w:rsidRPr="00902AF7">
        <w:rPr>
          <w:b/>
          <w:bCs/>
        </w:rPr>
        <w:t>[3]</w:t>
      </w:r>
      <w:r w:rsidR="00605DCB" w:rsidRPr="00902AF7">
        <w:t>.</w:t>
      </w:r>
    </w:p>
    <w:p w14:paraId="485FC15D" w14:textId="16A6CC1E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dding methylene blue to the organoid suspension.</w:t>
      </w:r>
    </w:p>
    <w:p w14:paraId="1C89E042" w14:textId="05C33E85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washing stained organoids with </w:t>
      </w:r>
      <w:r w:rsidR="003251ED">
        <w:rPr>
          <w:lang w:val="en-IN"/>
        </w:rPr>
        <w:t>PBS</w:t>
      </w:r>
      <w:r w:rsidRPr="00902AF7">
        <w:rPr>
          <w:lang w:val="en-IN"/>
        </w:rPr>
        <w:t>.</w:t>
      </w:r>
    </w:p>
    <w:p w14:paraId="706D04C9" w14:textId="5025222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ipetting sucrose solution into the tube.</w:t>
      </w:r>
    </w:p>
    <w:p w14:paraId="215D97CB" w14:textId="1EE3AC52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The following day, </w:t>
      </w:r>
      <w:r w:rsidR="00D73A38">
        <w:t xml:space="preserve">after </w:t>
      </w:r>
      <w:r w:rsidR="00D73A38" w:rsidRPr="00902AF7">
        <w:t>removing</w:t>
      </w:r>
      <w:r w:rsidRPr="00902AF7">
        <w:t xml:space="preserve"> the sucrose by centrifugation</w:t>
      </w:r>
      <w:r w:rsidR="00D73A38">
        <w:t>,</w:t>
      </w:r>
      <w:r w:rsidRPr="00902AF7">
        <w:t xml:space="preserve"> </w:t>
      </w:r>
      <w:r w:rsidR="00D73A38">
        <w:t>e</w:t>
      </w:r>
      <w:r w:rsidRPr="00902AF7">
        <w:t>mbed the organoids in</w:t>
      </w:r>
      <w:r w:rsidR="00D73A38">
        <w:t xml:space="preserve"> an</w:t>
      </w:r>
      <w:r w:rsidRPr="00902AF7">
        <w:t xml:space="preserve"> Optimal Cutting Temperature compound</w:t>
      </w:r>
      <w:r w:rsidR="00D73A38">
        <w:t xml:space="preserve"> or OCT </w:t>
      </w:r>
      <w:r w:rsidR="00D73A38" w:rsidRPr="00D73A38">
        <w:rPr>
          <w:i/>
          <w:iCs/>
          <w:color w:val="EE0000"/>
        </w:rPr>
        <w:t>(O-C-T)</w:t>
      </w:r>
      <w:r w:rsidRPr="00D73A38">
        <w:rPr>
          <w:color w:val="EE0000"/>
        </w:rPr>
        <w:t xml:space="preserve"> </w:t>
      </w:r>
      <w:r w:rsidRPr="00902AF7">
        <w:rPr>
          <w:b/>
          <w:bCs/>
        </w:rPr>
        <w:t>[</w:t>
      </w:r>
      <w:r w:rsidR="00D73A38">
        <w:rPr>
          <w:b/>
          <w:bCs/>
        </w:rPr>
        <w:t>1-TXT</w:t>
      </w:r>
      <w:r w:rsidRPr="00902AF7">
        <w:rPr>
          <w:b/>
          <w:bCs/>
        </w:rPr>
        <w:t>]</w:t>
      </w:r>
      <w:r w:rsidRPr="00902AF7">
        <w:t>.</w:t>
      </w:r>
    </w:p>
    <w:p w14:paraId="594C74F5" w14:textId="40B58F1D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embedding organoids in OCT.</w:t>
      </w:r>
      <w:r w:rsidR="00D73A38">
        <w:rPr>
          <w:lang w:val="en-IN"/>
        </w:rPr>
        <w:t xml:space="preserve"> </w:t>
      </w:r>
      <w:r w:rsidR="00D73A38" w:rsidRPr="00D73A38">
        <w:rPr>
          <w:b/>
          <w:bCs/>
          <w:lang w:val="en-IN"/>
        </w:rPr>
        <w:t>TXT: F</w:t>
      </w:r>
      <w:r w:rsidR="00D73A38" w:rsidRPr="00D73A38">
        <w:rPr>
          <w:b/>
          <w:bCs/>
          <w:lang w:val="en-IN"/>
        </w:rPr>
        <w:t>lash-freeze at −80 °C</w:t>
      </w:r>
    </w:p>
    <w:p w14:paraId="652FC015" w14:textId="72448F85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Section the embedded organoids using a cryostat to a depth of 10 </w:t>
      </w:r>
      <w:proofErr w:type="spellStart"/>
      <w:r w:rsidRPr="00902AF7">
        <w:t>micrometers</w:t>
      </w:r>
      <w:proofErr w:type="spellEnd"/>
      <w:r w:rsidRPr="00902AF7">
        <w:t xml:space="preserve"> </w:t>
      </w:r>
      <w:r w:rsidRPr="00902AF7">
        <w:rPr>
          <w:b/>
          <w:bCs/>
        </w:rPr>
        <w:t>[1]</w:t>
      </w:r>
      <w:r w:rsidRPr="00902AF7">
        <w:t xml:space="preserve">. Immediately place each section on a separate slide </w:t>
      </w:r>
      <w:r w:rsidRPr="00902AF7">
        <w:rPr>
          <w:b/>
          <w:bCs/>
        </w:rPr>
        <w:t>[2</w:t>
      </w:r>
      <w:r w:rsidR="00D73A38">
        <w:rPr>
          <w:b/>
          <w:bCs/>
        </w:rPr>
        <w:t>-TXT</w:t>
      </w:r>
      <w:r w:rsidRPr="00902AF7">
        <w:rPr>
          <w:b/>
          <w:bCs/>
        </w:rPr>
        <w:t>]</w:t>
      </w:r>
      <w:r w:rsidRPr="00902AF7">
        <w:t>.</w:t>
      </w:r>
    </w:p>
    <w:p w14:paraId="73E8C0BD" w14:textId="77777777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operating the cryostat to produce thin sections of organoid tissue.</w:t>
      </w:r>
    </w:p>
    <w:p w14:paraId="174AEC44" w14:textId="68F35413" w:rsidR="00605DCB" w:rsidRPr="00D73A38" w:rsidRDefault="00605DCB" w:rsidP="00D73A38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transferring one tissue section onto each microscope slide.</w:t>
      </w:r>
      <w:r w:rsidR="00D73A38">
        <w:rPr>
          <w:lang w:val="en-IN"/>
        </w:rPr>
        <w:t xml:space="preserve"> </w:t>
      </w:r>
      <w:r w:rsidR="00D73A38" w:rsidRPr="00D73A38">
        <w:rPr>
          <w:b/>
          <w:bCs/>
          <w:lang w:val="en-IN"/>
        </w:rPr>
        <w:t xml:space="preserve">TXT: </w:t>
      </w:r>
      <w:r w:rsidR="00D73A38" w:rsidRPr="00D73A38">
        <w:rPr>
          <w:b/>
          <w:bCs/>
        </w:rPr>
        <w:t>Store the</w:t>
      </w:r>
      <w:r w:rsidR="00D73A38" w:rsidRPr="00D73A38">
        <w:rPr>
          <w:b/>
          <w:bCs/>
        </w:rPr>
        <w:t xml:space="preserve"> </w:t>
      </w:r>
      <w:r w:rsidR="00D73A38" w:rsidRPr="00D73A38">
        <w:rPr>
          <w:b/>
          <w:bCs/>
        </w:rPr>
        <w:t>slides at</w:t>
      </w:r>
      <w:r w:rsidR="00D73A38" w:rsidRPr="00D73A38">
        <w:rPr>
          <w:b/>
          <w:bCs/>
        </w:rPr>
        <w:t xml:space="preserve"> 4 </w:t>
      </w:r>
      <w:r w:rsidR="00D73A38" w:rsidRPr="00D73A38">
        <w:rPr>
          <w:b/>
          <w:bCs/>
          <w:lang w:val="en-IN"/>
        </w:rPr>
        <w:t>°C</w:t>
      </w:r>
    </w:p>
    <w:p w14:paraId="30569ED5" w14:textId="0ED2E4B9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Wash the slide three times with 100 microliters of </w:t>
      </w:r>
      <w:r w:rsidR="00D73A38">
        <w:t>PBS</w:t>
      </w:r>
      <w:r w:rsidRPr="00902AF7">
        <w:t xml:space="preserve"> </w:t>
      </w:r>
      <w:r w:rsidRPr="00902AF7">
        <w:rPr>
          <w:b/>
          <w:bCs/>
        </w:rPr>
        <w:t>[1]</w:t>
      </w:r>
      <w:r w:rsidRPr="00902AF7">
        <w:t xml:space="preserve">. </w:t>
      </w:r>
      <w:r w:rsidR="00D73A38">
        <w:t>Then, a</w:t>
      </w:r>
      <w:r w:rsidRPr="00902AF7">
        <w:t xml:space="preserve">dd 100 microliters of 0.1 percent Triton in </w:t>
      </w:r>
      <w:r w:rsidR="00D73A38">
        <w:t>PBS</w:t>
      </w:r>
      <w:r w:rsidRPr="00902AF7">
        <w:t xml:space="preserve"> and incubate for 15 minutes at room temperature </w:t>
      </w:r>
      <w:r w:rsidRPr="00902AF7">
        <w:rPr>
          <w:b/>
          <w:bCs/>
        </w:rPr>
        <w:t>[2]</w:t>
      </w:r>
      <w:r w:rsidRPr="00902AF7">
        <w:t>.</w:t>
      </w:r>
    </w:p>
    <w:p w14:paraId="061818B7" w14:textId="5D180D99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washing the slide with </w:t>
      </w:r>
      <w:r w:rsidR="00D73A38">
        <w:rPr>
          <w:lang w:val="en-IN"/>
        </w:rPr>
        <w:t>PBS</w:t>
      </w:r>
      <w:r w:rsidRPr="00902AF7">
        <w:rPr>
          <w:lang w:val="en-IN"/>
        </w:rPr>
        <w:t>.</w:t>
      </w:r>
    </w:p>
    <w:p w14:paraId="6578D4F5" w14:textId="6C345AD2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dding Triton solution.</w:t>
      </w:r>
    </w:p>
    <w:p w14:paraId="678EA8D9" w14:textId="75C958E8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Block the organoids using 5 percent </w:t>
      </w:r>
      <w:r w:rsidR="00D6491F">
        <w:t>BSA</w:t>
      </w:r>
      <w:r w:rsidRPr="00902AF7">
        <w:t xml:space="preserve"> in </w:t>
      </w:r>
      <w:r w:rsidR="00D6491F">
        <w:t xml:space="preserve">PBS </w:t>
      </w:r>
      <w:r w:rsidRPr="00902AF7">
        <w:t xml:space="preserve">for 60 minutes </w:t>
      </w:r>
      <w:r w:rsidRPr="00902AF7">
        <w:rPr>
          <w:b/>
          <w:bCs/>
        </w:rPr>
        <w:t>[1]</w:t>
      </w:r>
      <w:r w:rsidRPr="00902AF7">
        <w:t xml:space="preserve">. </w:t>
      </w:r>
      <w:r w:rsidR="00DF628D">
        <w:t>Add</w:t>
      </w:r>
      <w:r w:rsidRPr="00902AF7">
        <w:t xml:space="preserve"> </w:t>
      </w:r>
      <w:r w:rsidR="00D6491F" w:rsidRPr="00D6491F">
        <w:t>primary antibodies against Sox-2</w:t>
      </w:r>
      <w:r w:rsidRPr="00902AF7">
        <w:t xml:space="preserve"> and alpha-smooth muscle actin</w:t>
      </w:r>
      <w:r w:rsidR="00DF628D">
        <w:t xml:space="preserve"> to the organoids and incubate overnight</w:t>
      </w:r>
      <w:r w:rsidRPr="00902AF7">
        <w:t xml:space="preserve"> </w:t>
      </w:r>
      <w:r w:rsidRPr="00902AF7">
        <w:rPr>
          <w:b/>
          <w:bCs/>
        </w:rPr>
        <w:t>[2</w:t>
      </w:r>
      <w:r w:rsidR="00DF628D">
        <w:rPr>
          <w:b/>
          <w:bCs/>
        </w:rPr>
        <w:t>-TXT</w:t>
      </w:r>
      <w:r w:rsidRPr="00902AF7">
        <w:rPr>
          <w:b/>
          <w:bCs/>
        </w:rPr>
        <w:t>]</w:t>
      </w:r>
      <w:r w:rsidRPr="00902AF7">
        <w:t>.</w:t>
      </w:r>
    </w:p>
    <w:p w14:paraId="66F0719C" w14:textId="6DC8DD1B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adding </w:t>
      </w:r>
      <w:r w:rsidR="00D6491F">
        <w:rPr>
          <w:lang w:val="en-IN"/>
        </w:rPr>
        <w:t>BSA in PBS</w:t>
      </w:r>
      <w:r w:rsidRPr="00902AF7">
        <w:rPr>
          <w:lang w:val="en-IN"/>
        </w:rPr>
        <w:t xml:space="preserve"> to the slide.</w:t>
      </w:r>
    </w:p>
    <w:p w14:paraId="31435347" w14:textId="4E19E7B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dding primary antibodies to the slide.</w:t>
      </w:r>
      <w:r w:rsidR="00DF628D">
        <w:rPr>
          <w:lang w:val="en-IN"/>
        </w:rPr>
        <w:t xml:space="preserve"> </w:t>
      </w:r>
      <w:r w:rsidR="00DF628D" w:rsidRPr="00DF628D">
        <w:rPr>
          <w:b/>
          <w:bCs/>
          <w:lang w:val="en-IN"/>
        </w:rPr>
        <w:t xml:space="preserve">TXT: </w:t>
      </w:r>
      <w:r w:rsidR="00DF628D" w:rsidRPr="00DF628D">
        <w:rPr>
          <w:b/>
          <w:bCs/>
          <w:iCs/>
        </w:rPr>
        <w:t>Primary antibody dilution for Sox-2: 1:500</w:t>
      </w:r>
      <w:r w:rsidR="00DF628D" w:rsidRPr="00DF628D">
        <w:rPr>
          <w:b/>
          <w:bCs/>
          <w:iCs/>
        </w:rPr>
        <w:t xml:space="preserve">; </w:t>
      </w:r>
      <w:r w:rsidR="00DF628D" w:rsidRPr="00DF628D">
        <w:rPr>
          <w:b/>
          <w:bCs/>
          <w:iCs/>
        </w:rPr>
        <w:t>α-SMA final concentration: 1 µg/mL</w:t>
      </w:r>
      <w:r w:rsidR="00DF628D">
        <w:rPr>
          <w:iCs/>
        </w:rPr>
        <w:t xml:space="preserve"> </w:t>
      </w:r>
      <w:r w:rsidR="00DF628D" w:rsidRPr="00DF628D">
        <w:rPr>
          <w:i/>
          <w:color w:val="3333CC"/>
        </w:rPr>
        <w:t>Video Editor: 1:500 is a ratio.</w:t>
      </w:r>
    </w:p>
    <w:p w14:paraId="7EDE89F4" w14:textId="3C3E0290" w:rsidR="00605DCB" w:rsidRPr="00902AF7" w:rsidRDefault="00694CC4" w:rsidP="00605DCB">
      <w:pPr>
        <w:pStyle w:val="Narration"/>
        <w:numPr>
          <w:ilvl w:val="1"/>
          <w:numId w:val="3"/>
        </w:numPr>
      </w:pPr>
      <w:r>
        <w:t>After w</w:t>
      </w:r>
      <w:r w:rsidR="00605DCB" w:rsidRPr="00902AF7">
        <w:t>ash</w:t>
      </w:r>
      <w:r>
        <w:t>ing</w:t>
      </w:r>
      <w:r w:rsidR="00605DCB" w:rsidRPr="00902AF7">
        <w:t xml:space="preserve"> the </w:t>
      </w:r>
      <w:r w:rsidR="00DF628D">
        <w:t>organoids</w:t>
      </w:r>
      <w:r w:rsidR="00605DCB" w:rsidRPr="00902AF7">
        <w:t xml:space="preserve"> with </w:t>
      </w:r>
      <w:r w:rsidR="00DF628D">
        <w:t>PBS</w:t>
      </w:r>
      <w:r w:rsidR="00605DCB" w:rsidRPr="00902AF7">
        <w:t xml:space="preserve"> three times</w:t>
      </w:r>
      <w:r>
        <w:t>, add</w:t>
      </w:r>
      <w:r w:rsidR="00605DCB" w:rsidRPr="00902AF7">
        <w:t xml:space="preserve"> Alexa Fluor-</w:t>
      </w:r>
      <w:proofErr w:type="spellStart"/>
      <w:r w:rsidR="00605DCB" w:rsidRPr="00902AF7">
        <w:t>labeled</w:t>
      </w:r>
      <w:proofErr w:type="spellEnd"/>
      <w:r w:rsidR="00605DCB" w:rsidRPr="00902AF7">
        <w:t xml:space="preserve"> secondary antibodies diluted at 1:1000</w:t>
      </w:r>
      <w:r>
        <w:t xml:space="preserve"> </w:t>
      </w:r>
      <w:r w:rsidRPr="00694CC4">
        <w:rPr>
          <w:i/>
          <w:iCs/>
          <w:color w:val="EE0000"/>
        </w:rPr>
        <w:t>(one to thousand)</w:t>
      </w:r>
      <w:r>
        <w:t xml:space="preserve"> </w:t>
      </w:r>
      <w:r w:rsidRPr="00694CC4">
        <w:rPr>
          <w:b/>
          <w:bCs/>
        </w:rPr>
        <w:t>[1]</w:t>
      </w:r>
      <w:r>
        <w:t xml:space="preserve"> and </w:t>
      </w:r>
      <w:r w:rsidRPr="00902AF7">
        <w:t>incubate</w:t>
      </w:r>
      <w:r w:rsidRPr="00902AF7">
        <w:t xml:space="preserve"> for 1 hour in the dark</w:t>
      </w:r>
      <w:r w:rsidR="00605DCB" w:rsidRPr="00902AF7">
        <w:t xml:space="preserve"> </w:t>
      </w:r>
      <w:r w:rsidR="00605DCB" w:rsidRPr="00902AF7">
        <w:rPr>
          <w:b/>
          <w:bCs/>
        </w:rPr>
        <w:t>[2]</w:t>
      </w:r>
      <w:r w:rsidR="00605DCB" w:rsidRPr="00902AF7">
        <w:t>.</w:t>
      </w:r>
    </w:p>
    <w:p w14:paraId="3A5F5A90" w14:textId="690A62BB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</w:t>
      </w:r>
      <w:r w:rsidR="00694CC4">
        <w:rPr>
          <w:lang w:val="en-IN"/>
        </w:rPr>
        <w:t xml:space="preserve"> adding </w:t>
      </w:r>
      <w:r w:rsidR="00694CC4" w:rsidRPr="00902AF7">
        <w:t>Alexa Fluor-labeled secondary antibodies</w:t>
      </w:r>
      <w:r w:rsidR="00694CC4">
        <w:t xml:space="preserve"> to the washed organoids.</w:t>
      </w:r>
    </w:p>
    <w:p w14:paraId="77222924" w14:textId="04A185D8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lacing the slides in a dark storage.</w:t>
      </w:r>
    </w:p>
    <w:p w14:paraId="74913A51" w14:textId="308ABF77" w:rsidR="00605DCB" w:rsidRPr="00902AF7" w:rsidRDefault="00694CC4" w:rsidP="00605DCB">
      <w:pPr>
        <w:pStyle w:val="Narration"/>
        <w:numPr>
          <w:ilvl w:val="1"/>
          <w:numId w:val="3"/>
        </w:numPr>
      </w:pPr>
      <w:r>
        <w:t>After washing them again</w:t>
      </w:r>
      <w:r w:rsidR="00605DCB" w:rsidRPr="00902AF7">
        <w:t xml:space="preserve"> with </w:t>
      </w:r>
      <w:r>
        <w:t>PBS,</w:t>
      </w:r>
      <w:r w:rsidR="00605DCB" w:rsidRPr="00902AF7">
        <w:t xml:space="preserve"> </w:t>
      </w:r>
      <w:r>
        <w:t>m</w:t>
      </w:r>
      <w:r w:rsidR="00605DCB" w:rsidRPr="00902AF7">
        <w:t xml:space="preserve">ount the </w:t>
      </w:r>
      <w:r>
        <w:t>organoids</w:t>
      </w:r>
      <w:r w:rsidR="00605DCB" w:rsidRPr="00902AF7">
        <w:t xml:space="preserve"> using antifade mounting medium supplemented with 1 nanogram per </w:t>
      </w:r>
      <w:proofErr w:type="spellStart"/>
      <w:r w:rsidR="00605DCB" w:rsidRPr="00902AF7">
        <w:t>milliliter</w:t>
      </w:r>
      <w:proofErr w:type="spellEnd"/>
      <w:r w:rsidR="00605DCB" w:rsidRPr="00902AF7">
        <w:t xml:space="preserve"> DAPI</w:t>
      </w:r>
      <w:r>
        <w:t xml:space="preserve"> </w:t>
      </w:r>
      <w:r w:rsidRPr="00694CC4">
        <w:rPr>
          <w:i/>
          <w:iCs/>
          <w:color w:val="EE0000"/>
        </w:rPr>
        <w:t>(</w:t>
      </w:r>
      <w:proofErr w:type="spellStart"/>
      <w:r w:rsidRPr="00694CC4">
        <w:rPr>
          <w:i/>
          <w:iCs/>
          <w:color w:val="EE0000"/>
        </w:rPr>
        <w:t>Dapi</w:t>
      </w:r>
      <w:proofErr w:type="spellEnd"/>
      <w:r w:rsidRPr="00694CC4">
        <w:rPr>
          <w:i/>
          <w:iCs/>
          <w:color w:val="EE0000"/>
        </w:rPr>
        <w:t>)</w:t>
      </w:r>
      <w:r w:rsidR="00605DCB" w:rsidRPr="00902AF7">
        <w:t xml:space="preserve"> </w:t>
      </w:r>
      <w:r w:rsidR="00605DCB" w:rsidRPr="00902AF7">
        <w:rPr>
          <w:b/>
          <w:bCs/>
        </w:rPr>
        <w:t>[2]</w:t>
      </w:r>
      <w:r w:rsidR="00605DCB" w:rsidRPr="00902AF7">
        <w:t>.</w:t>
      </w:r>
    </w:p>
    <w:p w14:paraId="32E6AC83" w14:textId="7777777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pplying mounting medium with DAPI and placing a coverslip on the slide.</w:t>
      </w:r>
    </w:p>
    <w:p w14:paraId="5674E778" w14:textId="5E4BB665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>Acquire images using a fluorescence microscope set to 20x</w:t>
      </w:r>
      <w:r w:rsidR="00CF403B">
        <w:t xml:space="preserve"> </w:t>
      </w:r>
      <w:r w:rsidR="00CF403B" w:rsidRPr="00CF403B">
        <w:rPr>
          <w:i/>
          <w:iCs/>
          <w:color w:val="EE0000"/>
        </w:rPr>
        <w:t>(twenty-ex)</w:t>
      </w:r>
      <w:r w:rsidRPr="00902AF7">
        <w:t xml:space="preserve"> magnification</w:t>
      </w:r>
      <w:r w:rsidR="00CF403B">
        <w:t xml:space="preserve"> before analysing them using</w:t>
      </w:r>
      <w:r w:rsidRPr="00902AF7">
        <w:t xml:space="preserve"> </w:t>
      </w:r>
      <w:r w:rsidR="00CF403B">
        <w:t>a</w:t>
      </w:r>
      <w:r w:rsidRPr="00902AF7">
        <w:t xml:space="preserve"> bioimaging software </w:t>
      </w:r>
      <w:r w:rsidRPr="00902AF7">
        <w:rPr>
          <w:b/>
          <w:bCs/>
        </w:rPr>
        <w:t>[</w:t>
      </w:r>
      <w:r w:rsidR="00CF403B">
        <w:rPr>
          <w:b/>
          <w:bCs/>
        </w:rPr>
        <w:t>1</w:t>
      </w:r>
      <w:r w:rsidRPr="00902AF7">
        <w:rPr>
          <w:b/>
          <w:bCs/>
        </w:rPr>
        <w:t>]</w:t>
      </w:r>
      <w:r w:rsidRPr="00902AF7">
        <w:t>.</w:t>
      </w:r>
    </w:p>
    <w:p w14:paraId="5DE0DB2E" w14:textId="0ED9BAFA" w:rsidR="00605DCB" w:rsidRDefault="00CF403B" w:rsidP="00605D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A</w:t>
      </w:r>
      <w:r w:rsidR="00605DCB" w:rsidRPr="00902AF7">
        <w:rPr>
          <w:lang w:val="en-IN"/>
        </w:rPr>
        <w:t>.</w:t>
      </w:r>
      <w:r>
        <w:rPr>
          <w:lang w:val="en-IN"/>
        </w:rPr>
        <w:t xml:space="preserve"> </w:t>
      </w:r>
      <w:r w:rsidRPr="00CF403B">
        <w:rPr>
          <w:highlight w:val="yellow"/>
          <w:lang w:val="en-IN"/>
        </w:rPr>
        <w:t>Authors: Do you want to show Figure 3A during this shot?</w:t>
      </w:r>
    </w:p>
    <w:p w14:paraId="7F6041FD" w14:textId="77777777" w:rsidR="00605DCB" w:rsidRDefault="00605DCB" w:rsidP="00605DCB">
      <w:pPr>
        <w:rPr>
          <w:lang w:val="en-GB"/>
        </w:rPr>
      </w:pPr>
    </w:p>
    <w:p w14:paraId="4690FE22" w14:textId="77777777" w:rsidR="00CF403B" w:rsidRPr="00CF403B" w:rsidRDefault="00CF403B" w:rsidP="00CF403B">
      <w:pPr>
        <w:pStyle w:val="ListParagraph"/>
        <w:ind w:left="360"/>
        <w:rPr>
          <w:lang w:val="en-GB"/>
        </w:rPr>
      </w:pPr>
    </w:p>
    <w:p w14:paraId="5AFD5A46" w14:textId="52273E61" w:rsidR="00CF403B" w:rsidRPr="00BE2924" w:rsidRDefault="00CF403B" w:rsidP="00CF403B">
      <w:pPr>
        <w:pStyle w:val="ListParagraph"/>
        <w:numPr>
          <w:ilvl w:val="0"/>
          <w:numId w:val="3"/>
        </w:numPr>
        <w:rPr>
          <w:lang w:val="en-GB"/>
        </w:rPr>
      </w:pPr>
      <w:r w:rsidRPr="00CF403B">
        <w:rPr>
          <w:rFonts w:ascii="Calibri" w:hAnsi="Calibri" w:cs="Calibri"/>
          <w:b/>
        </w:rPr>
        <w:t>Whole-</w:t>
      </w:r>
      <w:r>
        <w:rPr>
          <w:rFonts w:ascii="Calibri" w:hAnsi="Calibri" w:cs="Calibri"/>
          <w:b/>
        </w:rPr>
        <w:t>M</w:t>
      </w:r>
      <w:r w:rsidRPr="00CF403B">
        <w:rPr>
          <w:rFonts w:ascii="Calibri" w:hAnsi="Calibri" w:cs="Calibri"/>
          <w:b/>
        </w:rPr>
        <w:t xml:space="preserve">ount </w:t>
      </w:r>
      <w:r>
        <w:rPr>
          <w:rFonts w:ascii="Calibri" w:hAnsi="Calibri" w:cs="Calibri"/>
          <w:b/>
        </w:rPr>
        <w:t>O</w:t>
      </w:r>
      <w:r w:rsidRPr="00CF403B">
        <w:rPr>
          <w:rFonts w:ascii="Calibri" w:hAnsi="Calibri" w:cs="Calibri"/>
          <w:b/>
        </w:rPr>
        <w:t xml:space="preserve">rganoids </w:t>
      </w:r>
      <w:r>
        <w:rPr>
          <w:rFonts w:ascii="Calibri" w:hAnsi="Calibri" w:cs="Calibri"/>
          <w:b/>
        </w:rPr>
        <w:t>I</w:t>
      </w:r>
      <w:r w:rsidRPr="00CF403B">
        <w:rPr>
          <w:rFonts w:ascii="Calibri" w:hAnsi="Calibri" w:cs="Calibri"/>
          <w:b/>
        </w:rPr>
        <w:t xml:space="preserve">mmunofluorescence </w:t>
      </w:r>
      <w:r>
        <w:rPr>
          <w:rFonts w:ascii="Calibri" w:hAnsi="Calibri" w:cs="Calibri"/>
          <w:b/>
        </w:rPr>
        <w:t>S</w:t>
      </w:r>
      <w:r w:rsidRPr="00CF403B">
        <w:rPr>
          <w:rFonts w:ascii="Calibri" w:hAnsi="Calibri" w:cs="Calibri"/>
          <w:b/>
        </w:rPr>
        <w:t>taining</w:t>
      </w:r>
    </w:p>
    <w:p w14:paraId="27EE724E" w14:textId="77777777" w:rsidR="00BE2924" w:rsidRDefault="00BE2924" w:rsidP="00BE2924">
      <w:pPr>
        <w:pStyle w:val="ListParagraph"/>
        <w:ind w:left="360"/>
        <w:rPr>
          <w:rFonts w:ascii="Calibri" w:hAnsi="Calibri" w:cs="Calibri"/>
          <w:b/>
        </w:rPr>
      </w:pPr>
    </w:p>
    <w:p w14:paraId="06743B36" w14:textId="7B881F07" w:rsidR="00BE2924" w:rsidRDefault="00BE2924" w:rsidP="00BE2924">
      <w:pPr>
        <w:pStyle w:val="ListParagraph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21718704"/>
          <w:placeholder>
            <w:docPart w:val="640DE3FB0204497BB9E43AE1FD50D14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032730E" w14:textId="77777777" w:rsidR="00BE2924" w:rsidRPr="00CF403B" w:rsidRDefault="00BE2924" w:rsidP="00BE2924">
      <w:pPr>
        <w:pStyle w:val="ListParagraph"/>
        <w:ind w:left="360"/>
        <w:rPr>
          <w:lang w:val="en-GB"/>
        </w:rPr>
      </w:pPr>
    </w:p>
    <w:p w14:paraId="2AD08E28" w14:textId="5752733D" w:rsidR="00605DCB" w:rsidRPr="00902AF7" w:rsidRDefault="00CF403B" w:rsidP="00605DCB">
      <w:pPr>
        <w:pStyle w:val="Narration"/>
        <w:numPr>
          <w:ilvl w:val="1"/>
          <w:numId w:val="3"/>
        </w:numPr>
      </w:pPr>
      <w:r>
        <w:t xml:space="preserve">After transferring </w:t>
      </w:r>
      <w:r w:rsidR="00605DCB" w:rsidRPr="00902AF7">
        <w:t>the organoids from the medium to a microcentrifuge tube</w:t>
      </w:r>
      <w:r>
        <w:t>, w</w:t>
      </w:r>
      <w:r w:rsidR="00605DCB" w:rsidRPr="00902AF7">
        <w:t>ash the</w:t>
      </w:r>
      <w:r>
        <w:t>m</w:t>
      </w:r>
      <w:r w:rsidR="00605DCB" w:rsidRPr="00902AF7">
        <w:t xml:space="preserve"> twice with 500 microliters of </w:t>
      </w:r>
      <w:r>
        <w:t>PBS</w:t>
      </w:r>
      <w:r w:rsidR="00605DCB" w:rsidRPr="00902AF7">
        <w:t xml:space="preserve"> </w:t>
      </w:r>
      <w:r w:rsidR="00605DCB" w:rsidRPr="00902AF7">
        <w:rPr>
          <w:b/>
          <w:bCs/>
        </w:rPr>
        <w:t>[</w:t>
      </w:r>
      <w:r>
        <w:rPr>
          <w:b/>
          <w:bCs/>
        </w:rPr>
        <w:t>1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44CFCD3D" w14:textId="3A3F7093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washing the organoids</w:t>
      </w:r>
      <w:r w:rsidR="00CF403B">
        <w:rPr>
          <w:lang w:val="en-IN"/>
        </w:rPr>
        <w:t xml:space="preserve"> in a microcentrifuge</w:t>
      </w:r>
      <w:r w:rsidRPr="00902AF7">
        <w:rPr>
          <w:lang w:val="en-IN"/>
        </w:rPr>
        <w:t xml:space="preserve"> with </w:t>
      </w:r>
      <w:r w:rsidR="00CF403B">
        <w:rPr>
          <w:lang w:val="en-IN"/>
        </w:rPr>
        <w:t>PBS</w:t>
      </w:r>
      <w:r w:rsidRPr="00902AF7">
        <w:rPr>
          <w:lang w:val="en-IN"/>
        </w:rPr>
        <w:t>.</w:t>
      </w:r>
    </w:p>
    <w:p w14:paraId="7301641D" w14:textId="14EB95EF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Fix the organoids with 500 microliters of 4 percent paraformaldehyde at room temperature for 60 minutes </w:t>
      </w:r>
      <w:r w:rsidRPr="00902AF7">
        <w:rPr>
          <w:b/>
          <w:bCs/>
        </w:rPr>
        <w:t>[1]</w:t>
      </w:r>
      <w:r w:rsidRPr="00902AF7">
        <w:t xml:space="preserve">. Discard the paraformaldehyde and wash the organoids three times with 500 microliters of </w:t>
      </w:r>
      <w:r w:rsidR="00CF403B">
        <w:t>PBS</w:t>
      </w:r>
      <w:r w:rsidRPr="00902AF7">
        <w:t xml:space="preserve"> </w:t>
      </w:r>
      <w:r w:rsidRPr="00902AF7">
        <w:rPr>
          <w:b/>
          <w:bCs/>
        </w:rPr>
        <w:t>[2]</w:t>
      </w:r>
      <w:r w:rsidRPr="00902AF7">
        <w:t>.</w:t>
      </w:r>
    </w:p>
    <w:p w14:paraId="176AAD44" w14:textId="4744B692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dding paraformaldehyde to the tube.</w:t>
      </w:r>
    </w:p>
    <w:p w14:paraId="7285BF93" w14:textId="3EECC82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discarding the fixative and washing the organoids with fresh </w:t>
      </w:r>
      <w:r w:rsidR="00CF403B">
        <w:rPr>
          <w:lang w:val="en-IN"/>
        </w:rPr>
        <w:t>PBS</w:t>
      </w:r>
      <w:r w:rsidRPr="00902AF7">
        <w:rPr>
          <w:lang w:val="en-IN"/>
        </w:rPr>
        <w:t>.</w:t>
      </w:r>
    </w:p>
    <w:p w14:paraId="10135B3F" w14:textId="75430736" w:rsidR="00605DCB" w:rsidRPr="00902AF7" w:rsidRDefault="007F0744" w:rsidP="00605DCB">
      <w:pPr>
        <w:pStyle w:val="Narration"/>
        <w:numPr>
          <w:ilvl w:val="1"/>
          <w:numId w:val="3"/>
        </w:numPr>
      </w:pPr>
      <w:r>
        <w:t>Then, p</w:t>
      </w:r>
      <w:r w:rsidR="00605DCB" w:rsidRPr="00902AF7">
        <w:t xml:space="preserve">ermeabilize the fixed organoids using 0.5 </w:t>
      </w:r>
      <w:proofErr w:type="spellStart"/>
      <w:r w:rsidR="00605DCB" w:rsidRPr="00902AF7">
        <w:t>milliliters</w:t>
      </w:r>
      <w:proofErr w:type="spellEnd"/>
      <w:r w:rsidR="00605DCB" w:rsidRPr="00902AF7">
        <w:t xml:space="preserve"> of blocking buffer</w:t>
      </w:r>
      <w:r>
        <w:t xml:space="preserve"> </w:t>
      </w:r>
      <w:r w:rsidRPr="007F0744">
        <w:rPr>
          <w:b/>
          <w:bCs/>
        </w:rPr>
        <w:t>[1]</w:t>
      </w:r>
      <w:r>
        <w:t xml:space="preserve"> </w:t>
      </w:r>
      <w:r w:rsidRPr="00902AF7">
        <w:t>overnight at 4 degrees Celsius</w:t>
      </w:r>
      <w:r w:rsidR="00605DCB" w:rsidRPr="00902AF7">
        <w:t xml:space="preserve"> </w:t>
      </w:r>
      <w:r w:rsidR="00605DCB" w:rsidRPr="00902AF7">
        <w:rPr>
          <w:b/>
          <w:bCs/>
        </w:rPr>
        <w:t>[</w:t>
      </w:r>
      <w:r>
        <w:rPr>
          <w:b/>
          <w:bCs/>
        </w:rPr>
        <w:t>2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4364A868" w14:textId="77777777" w:rsidR="007F0744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ipetting blocking buffer into the tube</w:t>
      </w:r>
      <w:r w:rsidR="007F0744">
        <w:rPr>
          <w:lang w:val="en-IN"/>
        </w:rPr>
        <w:t>.</w:t>
      </w:r>
    </w:p>
    <w:p w14:paraId="51A048A4" w14:textId="48286995" w:rsidR="00605DCB" w:rsidRPr="00902AF7" w:rsidRDefault="007F0744" w:rsidP="00605D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05DCB" w:rsidRPr="00902AF7">
        <w:rPr>
          <w:lang w:val="en-IN"/>
        </w:rPr>
        <w:t xml:space="preserve"> placing </w:t>
      </w:r>
      <w:r>
        <w:rPr>
          <w:lang w:val="en-IN"/>
        </w:rPr>
        <w:t>the tube</w:t>
      </w:r>
      <w:r w:rsidR="00605DCB" w:rsidRPr="00902AF7">
        <w:rPr>
          <w:lang w:val="en-IN"/>
        </w:rPr>
        <w:t xml:space="preserve"> in a refrigerator.</w:t>
      </w:r>
    </w:p>
    <w:p w14:paraId="0D0FA3BB" w14:textId="052ECF39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The next day, </w:t>
      </w:r>
      <w:r w:rsidR="007F0744">
        <w:t xml:space="preserve">after </w:t>
      </w:r>
      <w:r w:rsidRPr="00902AF7">
        <w:t>remov</w:t>
      </w:r>
      <w:r w:rsidR="007F0744">
        <w:t>ing</w:t>
      </w:r>
      <w:r w:rsidRPr="00902AF7">
        <w:t xml:space="preserve"> the blocking buffer</w:t>
      </w:r>
      <w:r w:rsidR="007F0744">
        <w:t xml:space="preserve">, </w:t>
      </w:r>
      <w:r w:rsidRPr="00902AF7">
        <w:t xml:space="preserve">add 300 to 500 microliters of primary antibody solution containing Collagen III </w:t>
      </w:r>
      <w:r w:rsidR="007F0744" w:rsidRPr="007F0744">
        <w:rPr>
          <w:i/>
          <w:iCs/>
          <w:color w:val="EE0000"/>
        </w:rPr>
        <w:t>(three)</w:t>
      </w:r>
      <w:r w:rsidRPr="00902AF7">
        <w:t xml:space="preserve"> at 1:500</w:t>
      </w:r>
      <w:r w:rsidR="007F0744">
        <w:t xml:space="preserve"> </w:t>
      </w:r>
      <w:r w:rsidR="007F0744" w:rsidRPr="007F0744">
        <w:rPr>
          <w:i/>
          <w:iCs/>
          <w:color w:val="EE0000"/>
        </w:rPr>
        <w:t>(one to five hundred)</w:t>
      </w:r>
      <w:r w:rsidRPr="00902AF7">
        <w:t xml:space="preserve"> dilution and AHR antibody at 1:1000</w:t>
      </w:r>
      <w:r w:rsidR="007F0744">
        <w:t xml:space="preserve"> </w:t>
      </w:r>
      <w:r w:rsidR="007F0744" w:rsidRPr="007F0744">
        <w:rPr>
          <w:i/>
          <w:iCs/>
          <w:color w:val="EE0000"/>
        </w:rPr>
        <w:t xml:space="preserve">(one to </w:t>
      </w:r>
      <w:r w:rsidR="007F0744">
        <w:rPr>
          <w:i/>
          <w:iCs/>
          <w:color w:val="EE0000"/>
        </w:rPr>
        <w:t>one thousand</w:t>
      </w:r>
      <w:r w:rsidR="007F0744" w:rsidRPr="007F0744">
        <w:rPr>
          <w:i/>
          <w:iCs/>
          <w:color w:val="EE0000"/>
        </w:rPr>
        <w:t>)</w:t>
      </w:r>
      <w:r w:rsidRPr="00902AF7">
        <w:t xml:space="preserve"> dilution</w:t>
      </w:r>
      <w:r w:rsidR="007F0744">
        <w:t xml:space="preserve"> before</w:t>
      </w:r>
      <w:r w:rsidRPr="00902AF7">
        <w:t xml:space="preserve"> </w:t>
      </w:r>
      <w:r w:rsidR="007F0744">
        <w:t>i</w:t>
      </w:r>
      <w:r w:rsidRPr="00902AF7">
        <w:t>ncubat</w:t>
      </w:r>
      <w:r w:rsidR="007F0744">
        <w:t>ing</w:t>
      </w:r>
      <w:r w:rsidRPr="00902AF7">
        <w:t xml:space="preserve"> the samples </w:t>
      </w:r>
      <w:r w:rsidR="00BE2924">
        <w:t xml:space="preserve">again </w:t>
      </w:r>
      <w:r w:rsidRPr="00902AF7">
        <w:t>at 4 degrees Celsius</w:t>
      </w:r>
      <w:r w:rsidR="00BE2924">
        <w:t xml:space="preserve"> </w:t>
      </w:r>
      <w:r w:rsidR="00BE2924" w:rsidRPr="00902AF7">
        <w:t>overnight</w:t>
      </w:r>
      <w:r w:rsidRPr="00902AF7">
        <w:t xml:space="preserve"> </w:t>
      </w:r>
      <w:r w:rsidRPr="00902AF7">
        <w:rPr>
          <w:b/>
          <w:bCs/>
        </w:rPr>
        <w:t>[</w:t>
      </w:r>
      <w:r w:rsidR="007F0744">
        <w:rPr>
          <w:b/>
          <w:bCs/>
        </w:rPr>
        <w:t>1</w:t>
      </w:r>
      <w:r w:rsidRPr="00902AF7">
        <w:rPr>
          <w:b/>
          <w:bCs/>
        </w:rPr>
        <w:t>]</w:t>
      </w:r>
      <w:r w:rsidRPr="00902AF7">
        <w:t>.</w:t>
      </w:r>
    </w:p>
    <w:p w14:paraId="70BEDE00" w14:textId="629B8662" w:rsidR="00605DCB" w:rsidRPr="007F0744" w:rsidRDefault="00605DCB" w:rsidP="007F0744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ipetting in primary antibod</w:t>
      </w:r>
      <w:r w:rsidR="007F0744">
        <w:rPr>
          <w:lang w:val="en-IN"/>
        </w:rPr>
        <w:t xml:space="preserve">y </w:t>
      </w:r>
      <w:r w:rsidR="007F0744" w:rsidRPr="00902AF7">
        <w:t>solution containing Collagen III</w:t>
      </w:r>
      <w:r w:rsidR="007F0744">
        <w:t xml:space="preserve"> and AHR antibody to the sample</w:t>
      </w:r>
      <w:r w:rsidRPr="00902AF7">
        <w:rPr>
          <w:lang w:val="en-IN"/>
        </w:rPr>
        <w:t>.</w:t>
      </w:r>
    </w:p>
    <w:p w14:paraId="6C0C079B" w14:textId="14D9DC26" w:rsidR="00605DCB" w:rsidRPr="007A3CD7" w:rsidRDefault="007F0744" w:rsidP="007A3CD7">
      <w:pPr>
        <w:pStyle w:val="Narration"/>
        <w:numPr>
          <w:ilvl w:val="1"/>
          <w:numId w:val="3"/>
        </w:numPr>
      </w:pPr>
      <w:r>
        <w:t>After incubat</w:t>
      </w:r>
      <w:r w:rsidR="007A3CD7">
        <w:t>ing</w:t>
      </w:r>
      <w:r>
        <w:t xml:space="preserve"> and w</w:t>
      </w:r>
      <w:r w:rsidR="00605DCB" w:rsidRPr="00902AF7">
        <w:t>ash</w:t>
      </w:r>
      <w:r>
        <w:t>ing</w:t>
      </w:r>
      <w:r w:rsidR="00605DCB" w:rsidRPr="00902AF7">
        <w:t xml:space="preserve"> the organoids </w:t>
      </w:r>
      <w:r>
        <w:t>with PBS,</w:t>
      </w:r>
      <w:r w:rsidR="00605DCB" w:rsidRPr="00902AF7">
        <w:t xml:space="preserve"> </w:t>
      </w:r>
      <w:r w:rsidR="007A3CD7">
        <w:t xml:space="preserve">add </w:t>
      </w:r>
      <w:r w:rsidR="00605DCB" w:rsidRPr="00902AF7">
        <w:t>secondary antibodies</w:t>
      </w:r>
      <w:r w:rsidR="007A3CD7">
        <w:t xml:space="preserve"> to the samples </w:t>
      </w:r>
      <w:r w:rsidR="00605DCB" w:rsidRPr="00902AF7">
        <w:rPr>
          <w:b/>
          <w:bCs/>
        </w:rPr>
        <w:t>[</w:t>
      </w:r>
      <w:r w:rsidR="007A3CD7">
        <w:rPr>
          <w:b/>
          <w:bCs/>
        </w:rPr>
        <w:t>1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248CA811" w14:textId="6AA9F2F0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adding secondary antibody mixture </w:t>
      </w:r>
      <w:r w:rsidR="007A3CD7">
        <w:rPr>
          <w:lang w:val="en-IN"/>
        </w:rPr>
        <w:t>to the organoids</w:t>
      </w:r>
      <w:r w:rsidRPr="00902AF7">
        <w:rPr>
          <w:lang w:val="en-IN"/>
        </w:rPr>
        <w:t>.</w:t>
      </w:r>
      <w:r w:rsidR="00BE2924">
        <w:rPr>
          <w:lang w:val="en-IN"/>
        </w:rPr>
        <w:t xml:space="preserve"> </w:t>
      </w:r>
      <w:r w:rsidR="00BE2924" w:rsidRPr="00BE2924">
        <w:rPr>
          <w:b/>
          <w:bCs/>
          <w:lang w:val="en-IN"/>
        </w:rPr>
        <w:t xml:space="preserve">TXT: Incubate at 4 </w:t>
      </w:r>
      <w:r w:rsidR="00BE2924" w:rsidRPr="00BE2924">
        <w:rPr>
          <w:b/>
          <w:bCs/>
          <w:lang w:val="en-IN"/>
        </w:rPr>
        <w:t>°C</w:t>
      </w:r>
      <w:r w:rsidR="00BE2924" w:rsidRPr="00BE2924">
        <w:rPr>
          <w:b/>
          <w:bCs/>
          <w:lang w:val="en-IN"/>
        </w:rPr>
        <w:t xml:space="preserve"> overnight in the dark</w:t>
      </w:r>
    </w:p>
    <w:p w14:paraId="4318573D" w14:textId="45E080F6" w:rsidR="00605DCB" w:rsidRPr="00902AF7" w:rsidRDefault="00BE2924" w:rsidP="00605DCB">
      <w:pPr>
        <w:pStyle w:val="Narration"/>
        <w:numPr>
          <w:ilvl w:val="1"/>
          <w:numId w:val="3"/>
        </w:numPr>
      </w:pPr>
      <w:r>
        <w:t>The next day</w:t>
      </w:r>
      <w:r w:rsidR="007A3CD7">
        <w:t xml:space="preserve">, add </w:t>
      </w:r>
      <w:r w:rsidR="007A3CD7" w:rsidRPr="007A3CD7">
        <w:rPr>
          <w:iCs/>
          <w:lang w:val="en-US"/>
        </w:rPr>
        <w:t xml:space="preserve">300 to 500 microliters of </w:t>
      </w:r>
      <w:r w:rsidR="007A3CD7">
        <w:rPr>
          <w:iCs/>
          <w:lang w:val="en-US"/>
        </w:rPr>
        <w:t>PBS</w:t>
      </w:r>
      <w:r w:rsidR="007A3CD7" w:rsidRPr="007A3CD7">
        <w:rPr>
          <w:iCs/>
          <w:lang w:val="en-US"/>
        </w:rPr>
        <w:t xml:space="preserve"> containing 5 micrograms per milliliter of </w:t>
      </w:r>
      <w:r w:rsidR="007A3CD7">
        <w:rPr>
          <w:iCs/>
          <w:lang w:val="en-US"/>
        </w:rPr>
        <w:t>DAPI</w:t>
      </w:r>
      <w:r w:rsidR="007A3CD7" w:rsidRPr="007A3CD7">
        <w:rPr>
          <w:iCs/>
          <w:lang w:val="en-US"/>
        </w:rPr>
        <w:t xml:space="preserve"> to each sample and incubate at room temperature for 20 minutes</w:t>
      </w:r>
      <w:r w:rsidR="00605DCB" w:rsidRPr="00902AF7">
        <w:t xml:space="preserve"> </w:t>
      </w:r>
      <w:r w:rsidR="00605DCB" w:rsidRPr="00902AF7">
        <w:rPr>
          <w:b/>
          <w:bCs/>
        </w:rPr>
        <w:t>[</w:t>
      </w:r>
      <w:r w:rsidR="007A3CD7">
        <w:rPr>
          <w:b/>
          <w:bCs/>
        </w:rPr>
        <w:t>1-TXT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429A2341" w14:textId="4DE2B0BC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adding DAPI solution </w:t>
      </w:r>
      <w:r w:rsidR="007A3CD7">
        <w:rPr>
          <w:lang w:val="en-IN"/>
        </w:rPr>
        <w:t>to the organoids</w:t>
      </w:r>
      <w:r w:rsidRPr="00902AF7">
        <w:rPr>
          <w:lang w:val="en-IN"/>
        </w:rPr>
        <w:t>.</w:t>
      </w:r>
      <w:r w:rsidR="007A3CD7">
        <w:rPr>
          <w:lang w:val="en-IN"/>
        </w:rPr>
        <w:t xml:space="preserve"> </w:t>
      </w:r>
      <w:r w:rsidR="007A3CD7" w:rsidRPr="007A3CD7">
        <w:rPr>
          <w:b/>
          <w:bCs/>
          <w:lang w:val="en-IN"/>
        </w:rPr>
        <w:t xml:space="preserve">TXT: </w:t>
      </w:r>
      <w:r w:rsidR="007A3CD7" w:rsidRPr="007A3CD7">
        <w:rPr>
          <w:b/>
          <w:bCs/>
          <w:lang w:val="en-IN"/>
        </w:rPr>
        <w:t>Wash the organoids with 500 µL of PBS</w:t>
      </w:r>
      <w:r w:rsidR="007A3CD7" w:rsidRPr="007A3CD7">
        <w:rPr>
          <w:b/>
          <w:bCs/>
          <w:lang w:val="en-IN"/>
        </w:rPr>
        <w:t xml:space="preserve"> 3x before this step</w:t>
      </w:r>
    </w:p>
    <w:p w14:paraId="2E47440A" w14:textId="7C54DF17" w:rsidR="00605DCB" w:rsidRPr="00902AF7" w:rsidRDefault="00434DAB" w:rsidP="00605DCB">
      <w:pPr>
        <w:pStyle w:val="Narration"/>
        <w:numPr>
          <w:ilvl w:val="1"/>
          <w:numId w:val="3"/>
        </w:numPr>
      </w:pPr>
      <w:r>
        <w:t>After w</w:t>
      </w:r>
      <w:r w:rsidR="00605DCB" w:rsidRPr="00902AF7">
        <w:t>ash</w:t>
      </w:r>
      <w:r>
        <w:t>ing</w:t>
      </w:r>
      <w:r w:rsidR="00605DCB" w:rsidRPr="00902AF7">
        <w:t xml:space="preserve"> the organoids </w:t>
      </w:r>
      <w:r>
        <w:t>with PBS, i</w:t>
      </w:r>
      <w:r w:rsidR="00605DCB" w:rsidRPr="00902AF7">
        <w:t>mage the</w:t>
      </w:r>
      <w:r>
        <w:t>m</w:t>
      </w:r>
      <w:r w:rsidR="00605DCB" w:rsidRPr="00902AF7">
        <w:t xml:space="preserve"> using a confocal microscope </w:t>
      </w:r>
      <w:r w:rsidR="00605DCB" w:rsidRPr="00902AF7">
        <w:rPr>
          <w:b/>
          <w:bCs/>
        </w:rPr>
        <w:t>[</w:t>
      </w:r>
      <w:r>
        <w:rPr>
          <w:b/>
          <w:bCs/>
        </w:rPr>
        <w:t>1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3D0D4B26" w14:textId="17F22A70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SCOPE: Display of organoids under the confocal microscope.</w:t>
      </w:r>
    </w:p>
    <w:p w14:paraId="29AFBFF4" w14:textId="77777777" w:rsidR="00434DAB" w:rsidRDefault="00434DAB" w:rsidP="00434DAB">
      <w:pPr>
        <w:pStyle w:val="ShotDescription"/>
        <w:ind w:firstLine="0"/>
        <w:rPr>
          <w:lang w:val="en-IN"/>
        </w:rPr>
      </w:pPr>
    </w:p>
    <w:p w14:paraId="4208D7D5" w14:textId="77777777" w:rsidR="00605DCB" w:rsidRDefault="00605DCB" w:rsidP="00605DCB">
      <w:pPr>
        <w:widowControl w:val="0"/>
        <w:jc w:val="both"/>
        <w:rPr>
          <w:lang w:val="en-IN"/>
        </w:rPr>
      </w:pPr>
    </w:p>
    <w:p w14:paraId="139F5698" w14:textId="260FDB95" w:rsidR="00434DAB" w:rsidRPr="00BE2924" w:rsidRDefault="00434DAB" w:rsidP="00434DAB">
      <w:pPr>
        <w:pStyle w:val="ListParagraph"/>
        <w:widowControl w:val="0"/>
        <w:numPr>
          <w:ilvl w:val="0"/>
          <w:numId w:val="3"/>
        </w:numPr>
        <w:jc w:val="both"/>
        <w:rPr>
          <w:lang w:val="en-IN"/>
        </w:rPr>
      </w:pPr>
      <w:r w:rsidRPr="00434DAB">
        <w:rPr>
          <w:rFonts w:ascii="Calibri" w:hAnsi="Calibri" w:cs="Calibri"/>
          <w:b/>
        </w:rPr>
        <w:t xml:space="preserve">Organoid </w:t>
      </w:r>
      <w:r>
        <w:rPr>
          <w:rFonts w:ascii="Calibri" w:hAnsi="Calibri" w:cs="Calibri"/>
          <w:b/>
        </w:rPr>
        <w:t>D</w:t>
      </w:r>
      <w:r w:rsidRPr="00434DAB">
        <w:rPr>
          <w:rFonts w:ascii="Calibri" w:hAnsi="Calibri" w:cs="Calibri"/>
          <w:b/>
        </w:rPr>
        <w:t>issociation</w:t>
      </w:r>
    </w:p>
    <w:p w14:paraId="0B96E992" w14:textId="77777777" w:rsidR="00BE2924" w:rsidRDefault="00BE2924" w:rsidP="00BE2924">
      <w:pPr>
        <w:pStyle w:val="ListParagraph"/>
        <w:widowControl w:val="0"/>
        <w:ind w:left="360"/>
        <w:jc w:val="both"/>
        <w:rPr>
          <w:rFonts w:ascii="Calibri" w:hAnsi="Calibri" w:cs="Calibri"/>
          <w:b/>
        </w:rPr>
      </w:pPr>
    </w:p>
    <w:p w14:paraId="7B295DA0" w14:textId="5CAC0489" w:rsidR="00BE2924" w:rsidRDefault="00BE2924" w:rsidP="00BE2924">
      <w:pPr>
        <w:pStyle w:val="ListParagraph"/>
        <w:widowControl w:val="0"/>
        <w:ind w:left="360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5226068"/>
          <w:placeholder>
            <w:docPart w:val="9CAA02796B9E481EA6C074A883C3AA8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35D10A2" w14:textId="77777777" w:rsidR="00BE2924" w:rsidRPr="00434DAB" w:rsidRDefault="00BE2924" w:rsidP="00BE2924">
      <w:pPr>
        <w:pStyle w:val="ListParagraph"/>
        <w:widowControl w:val="0"/>
        <w:ind w:left="360"/>
        <w:jc w:val="both"/>
        <w:rPr>
          <w:lang w:val="en-IN"/>
        </w:rPr>
      </w:pPr>
    </w:p>
    <w:p w14:paraId="684CD6DA" w14:textId="77777777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Reconstitute 100 milligrams of papain in filter-sterilized activation solution to a final stock concentration of 250 units per </w:t>
      </w:r>
      <w:proofErr w:type="spellStart"/>
      <w:r w:rsidRPr="00902AF7">
        <w:t>milliliter</w:t>
      </w:r>
      <w:proofErr w:type="spellEnd"/>
      <w:r w:rsidRPr="00902AF7">
        <w:t xml:space="preserve"> </w:t>
      </w:r>
      <w:r w:rsidRPr="00902AF7">
        <w:rPr>
          <w:b/>
          <w:bCs/>
        </w:rPr>
        <w:t>[1]</w:t>
      </w:r>
      <w:r w:rsidRPr="00902AF7">
        <w:t xml:space="preserve">. Incubate the solution at 37 degrees Celsius for 30 minutes to activate the enzyme </w:t>
      </w:r>
      <w:r w:rsidRPr="00902AF7">
        <w:rPr>
          <w:b/>
          <w:bCs/>
        </w:rPr>
        <w:t>[2]</w:t>
      </w:r>
      <w:r w:rsidRPr="00902AF7">
        <w:t>.</w:t>
      </w:r>
    </w:p>
    <w:p w14:paraId="66DB462E" w14:textId="34F73EA9" w:rsidR="00605DCB" w:rsidRDefault="00434DAB" w:rsidP="00605D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prepared papain solution</w:t>
      </w:r>
      <w:r w:rsidR="00605DCB" w:rsidRPr="00902AF7">
        <w:rPr>
          <w:lang w:val="en-IN"/>
        </w:rPr>
        <w:t>.</w:t>
      </w:r>
    </w:p>
    <w:p w14:paraId="05203C83" w14:textId="0C2BAE4B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lacing the tube in a 37 degrees Celsius incubator.</w:t>
      </w:r>
    </w:p>
    <w:p w14:paraId="40BE3359" w14:textId="00E54C01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Prepare a dissociation solution with 30 units per </w:t>
      </w:r>
      <w:proofErr w:type="spellStart"/>
      <w:r w:rsidRPr="00902AF7">
        <w:t>milliliter</w:t>
      </w:r>
      <w:proofErr w:type="spellEnd"/>
      <w:r w:rsidRPr="00902AF7">
        <w:t xml:space="preserve"> of papain and 125 units per </w:t>
      </w:r>
      <w:proofErr w:type="spellStart"/>
      <w:r w:rsidRPr="00902AF7">
        <w:t>milliliter</w:t>
      </w:r>
      <w:proofErr w:type="spellEnd"/>
      <w:r w:rsidRPr="00902AF7">
        <w:t xml:space="preserve"> of DNase I</w:t>
      </w:r>
      <w:r w:rsidR="00434DAB">
        <w:t xml:space="preserve"> </w:t>
      </w:r>
      <w:r w:rsidR="00434DAB" w:rsidRPr="00434DAB">
        <w:rPr>
          <w:i/>
          <w:iCs/>
          <w:color w:val="EE0000"/>
        </w:rPr>
        <w:t>(D-N-</w:t>
      </w:r>
      <w:proofErr w:type="spellStart"/>
      <w:r w:rsidR="00434DAB" w:rsidRPr="00434DAB">
        <w:rPr>
          <w:i/>
          <w:iCs/>
          <w:color w:val="EE0000"/>
        </w:rPr>
        <w:t>ase</w:t>
      </w:r>
      <w:proofErr w:type="spellEnd"/>
      <w:r w:rsidR="00434DAB" w:rsidRPr="00434DAB">
        <w:rPr>
          <w:i/>
          <w:iCs/>
          <w:color w:val="EE0000"/>
        </w:rPr>
        <w:t xml:space="preserve"> one)</w:t>
      </w:r>
      <w:r w:rsidRPr="00902AF7">
        <w:t xml:space="preserve"> in H</w:t>
      </w:r>
      <w:r w:rsidR="00434DAB">
        <w:t>BSS</w:t>
      </w:r>
      <w:r w:rsidRPr="00902AF7">
        <w:t xml:space="preserve"> </w:t>
      </w:r>
      <w:r w:rsidRPr="00902AF7">
        <w:rPr>
          <w:b/>
          <w:bCs/>
        </w:rPr>
        <w:t>[1]</w:t>
      </w:r>
      <w:r w:rsidRPr="00902AF7">
        <w:t>.</w:t>
      </w:r>
    </w:p>
    <w:p w14:paraId="5BC4BB4A" w14:textId="7777777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mixing papain and DNase I with HBSS in a clean tube.</w:t>
      </w:r>
    </w:p>
    <w:p w14:paraId="2551FD8C" w14:textId="49743D1D" w:rsidR="00605DCB" w:rsidRPr="00902AF7" w:rsidRDefault="00434DAB" w:rsidP="00605DCB">
      <w:pPr>
        <w:pStyle w:val="Narration"/>
        <w:numPr>
          <w:ilvl w:val="1"/>
          <w:numId w:val="3"/>
        </w:numPr>
      </w:pPr>
      <w:r>
        <w:t>After t</w:t>
      </w:r>
      <w:r w:rsidR="00605DCB" w:rsidRPr="00902AF7">
        <w:t>ransfer</w:t>
      </w:r>
      <w:r>
        <w:t>ring</w:t>
      </w:r>
      <w:r w:rsidR="00605DCB" w:rsidRPr="00902AF7">
        <w:t xml:space="preserve"> the organoids to 24-well plates</w:t>
      </w:r>
      <w:r>
        <w:t>,</w:t>
      </w:r>
      <w:r w:rsidR="00605DCB" w:rsidRPr="00902AF7">
        <w:t xml:space="preserve"> </w:t>
      </w:r>
      <w:r>
        <w:t>a</w:t>
      </w:r>
      <w:r w:rsidR="00605DCB" w:rsidRPr="00902AF7">
        <w:t xml:space="preserve">dd 500 microliters of the prepared dissociation solution to each well </w:t>
      </w:r>
      <w:r w:rsidR="00605DCB" w:rsidRPr="00902AF7">
        <w:rPr>
          <w:b/>
          <w:bCs/>
        </w:rPr>
        <w:t>[</w:t>
      </w:r>
      <w:r w:rsidR="00157F86">
        <w:rPr>
          <w:b/>
          <w:bCs/>
        </w:rPr>
        <w:t>1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0EC86A9D" w14:textId="77777777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dding dissociation solution to the wells.</w:t>
      </w:r>
    </w:p>
    <w:p w14:paraId="39AED2EA" w14:textId="3A5258AB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 xml:space="preserve">Incubate the plate at 37 degrees Celsius on an orbital shaker set to 90 </w:t>
      </w:r>
      <w:r w:rsidR="00157F86">
        <w:t>rpm</w:t>
      </w:r>
      <w:r w:rsidRPr="00902AF7">
        <w:t xml:space="preserve"> for 30 to 60 minutes </w:t>
      </w:r>
      <w:r w:rsidRPr="00902AF7">
        <w:rPr>
          <w:b/>
          <w:bCs/>
        </w:rPr>
        <w:t>[1</w:t>
      </w:r>
      <w:r w:rsidR="00157F86">
        <w:rPr>
          <w:b/>
          <w:bCs/>
        </w:rPr>
        <w:t>-TXT</w:t>
      </w:r>
      <w:r w:rsidRPr="00902AF7">
        <w:rPr>
          <w:b/>
          <w:bCs/>
        </w:rPr>
        <w:t>]</w:t>
      </w:r>
      <w:r w:rsidRPr="00902AF7">
        <w:t>.</w:t>
      </w:r>
    </w:p>
    <w:p w14:paraId="16393708" w14:textId="7A1F0804" w:rsidR="00157F86" w:rsidRPr="00157F86" w:rsidRDefault="00605DCB" w:rsidP="00157F86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lacing the 24-well plate on the orbital shaker.</w:t>
      </w:r>
      <w:r w:rsidR="00157F86">
        <w:rPr>
          <w:lang w:val="en-IN"/>
        </w:rPr>
        <w:t xml:space="preserve"> </w:t>
      </w:r>
      <w:r w:rsidR="00157F86" w:rsidRPr="00157F86">
        <w:rPr>
          <w:b/>
          <w:bCs/>
          <w:lang w:val="en-IN"/>
        </w:rPr>
        <w:t>TXT:</w:t>
      </w:r>
      <w:r w:rsidR="00157F86">
        <w:rPr>
          <w:b/>
          <w:bCs/>
          <w:lang w:val="en-IN"/>
        </w:rPr>
        <w:t xml:space="preserve"> </w:t>
      </w:r>
      <w:r w:rsidR="00157F86" w:rsidRPr="00157F86">
        <w:rPr>
          <w:b/>
          <w:bCs/>
          <w:iCs/>
        </w:rPr>
        <w:t>Triturate</w:t>
      </w:r>
      <w:r w:rsidR="00157F86" w:rsidRPr="00157F86">
        <w:rPr>
          <w:b/>
          <w:bCs/>
          <w:iCs/>
        </w:rPr>
        <w:t xml:space="preserve"> </w:t>
      </w:r>
      <w:r w:rsidR="00157F86" w:rsidRPr="00157F86">
        <w:rPr>
          <w:b/>
          <w:bCs/>
          <w:iCs/>
        </w:rPr>
        <w:t>intermittently 5</w:t>
      </w:r>
      <w:r w:rsidR="00157F86" w:rsidRPr="00157F86">
        <w:rPr>
          <w:b/>
          <w:bCs/>
          <w:iCs/>
        </w:rPr>
        <w:t xml:space="preserve"> </w:t>
      </w:r>
      <w:r w:rsidR="00157F86" w:rsidRPr="00157F86">
        <w:rPr>
          <w:b/>
          <w:bCs/>
          <w:iCs/>
        </w:rPr>
        <w:t>–</w:t>
      </w:r>
      <w:r w:rsidR="00157F86">
        <w:rPr>
          <w:b/>
          <w:bCs/>
          <w:iCs/>
        </w:rPr>
        <w:t xml:space="preserve"> </w:t>
      </w:r>
      <w:r w:rsidR="00157F86" w:rsidRPr="00157F86">
        <w:rPr>
          <w:b/>
          <w:bCs/>
          <w:iCs/>
        </w:rPr>
        <w:t>6</w:t>
      </w:r>
      <w:r w:rsidR="00157F86" w:rsidRPr="00157F86">
        <w:rPr>
          <w:b/>
          <w:bCs/>
          <w:iCs/>
        </w:rPr>
        <w:t>x</w:t>
      </w:r>
      <w:r w:rsidR="00157F86" w:rsidRPr="00157F86">
        <w:rPr>
          <w:b/>
          <w:bCs/>
          <w:iCs/>
        </w:rPr>
        <w:t xml:space="preserve"> with a 1 mL </w:t>
      </w:r>
      <w:r w:rsidR="00157F86" w:rsidRPr="00157F86">
        <w:rPr>
          <w:b/>
          <w:bCs/>
        </w:rPr>
        <w:t>pipette</w:t>
      </w:r>
      <w:r w:rsidR="00157F86" w:rsidRPr="00157F86">
        <w:rPr>
          <w:b/>
          <w:bCs/>
          <w:iCs/>
        </w:rPr>
        <w:t xml:space="preserve"> at </w:t>
      </w:r>
      <w:r w:rsidR="00157F86" w:rsidRPr="00157F86">
        <w:rPr>
          <w:b/>
          <w:bCs/>
          <w:iCs/>
        </w:rPr>
        <w:t>RT</w:t>
      </w:r>
      <w:r w:rsidR="00157F86" w:rsidRPr="00157F86">
        <w:rPr>
          <w:b/>
          <w:bCs/>
          <w:iCs/>
        </w:rPr>
        <w:t xml:space="preserve"> to obtain a single-cell suspension</w:t>
      </w:r>
    </w:p>
    <w:p w14:paraId="5D908CFA" w14:textId="50CAFDB4" w:rsidR="00605DCB" w:rsidRPr="00902AF7" w:rsidRDefault="00605DCB" w:rsidP="00605DCB">
      <w:pPr>
        <w:pStyle w:val="Narration"/>
        <w:numPr>
          <w:ilvl w:val="1"/>
          <w:numId w:val="3"/>
        </w:numPr>
      </w:pPr>
      <w:r w:rsidRPr="00902AF7">
        <w:t>Transfer the</w:t>
      </w:r>
      <w:r w:rsidR="00157F86">
        <w:t xml:space="preserve"> cell</w:t>
      </w:r>
      <w:r w:rsidRPr="00902AF7">
        <w:t xml:space="preserve"> suspension to a 15</w:t>
      </w:r>
      <w:r w:rsidR="00157F86">
        <w:t>-</w:t>
      </w:r>
      <w:r w:rsidRPr="00902AF7">
        <w:t xml:space="preserve">milliliter centrifuge tube containing 1 </w:t>
      </w:r>
      <w:proofErr w:type="spellStart"/>
      <w:r w:rsidRPr="00902AF7">
        <w:t>milliliter</w:t>
      </w:r>
      <w:proofErr w:type="spellEnd"/>
      <w:r w:rsidRPr="00902AF7">
        <w:t xml:space="preserve"> of 10 milligrams per </w:t>
      </w:r>
      <w:proofErr w:type="spellStart"/>
      <w:r w:rsidRPr="00902AF7">
        <w:t>milliliter</w:t>
      </w:r>
      <w:proofErr w:type="spellEnd"/>
      <w:r w:rsidRPr="00902AF7">
        <w:t xml:space="preserve"> protease inhibitor solution </w:t>
      </w:r>
      <w:r w:rsidRPr="00902AF7">
        <w:rPr>
          <w:b/>
          <w:bCs/>
        </w:rPr>
        <w:t>[1]</w:t>
      </w:r>
      <w:r w:rsidRPr="00902AF7">
        <w:t xml:space="preserve">. Centrifuge at 300 </w:t>
      </w:r>
      <w:r w:rsidRPr="00157F86">
        <w:rPr>
          <w:i/>
          <w:iCs/>
        </w:rPr>
        <w:t>g</w:t>
      </w:r>
      <w:r w:rsidRPr="00902AF7">
        <w:t xml:space="preserve"> for 5 minutes </w:t>
      </w:r>
      <w:r w:rsidRPr="00902AF7">
        <w:rPr>
          <w:b/>
          <w:bCs/>
        </w:rPr>
        <w:t>[2]</w:t>
      </w:r>
      <w:r w:rsidRPr="00902AF7">
        <w:t>.</w:t>
      </w:r>
    </w:p>
    <w:p w14:paraId="0D7D4B9C" w14:textId="73E2771C" w:rsidR="00605DCB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 xml:space="preserve">Talent </w:t>
      </w:r>
      <w:r w:rsidR="00157F86">
        <w:rPr>
          <w:lang w:val="en-IN"/>
        </w:rPr>
        <w:t>adding</w:t>
      </w:r>
      <w:r w:rsidRPr="00902AF7">
        <w:rPr>
          <w:lang w:val="en-IN"/>
        </w:rPr>
        <w:t xml:space="preserve"> the cell </w:t>
      </w:r>
      <w:r w:rsidR="00157F86">
        <w:rPr>
          <w:lang w:val="en-IN"/>
        </w:rPr>
        <w:t>suspension</w:t>
      </w:r>
      <w:r w:rsidRPr="00902AF7">
        <w:rPr>
          <w:lang w:val="en-IN"/>
        </w:rPr>
        <w:t xml:space="preserve"> to </w:t>
      </w:r>
      <w:r w:rsidR="00157F86">
        <w:rPr>
          <w:lang w:val="en-IN"/>
        </w:rPr>
        <w:t>a</w:t>
      </w:r>
      <w:r w:rsidRPr="00902AF7">
        <w:rPr>
          <w:lang w:val="en-IN"/>
        </w:rPr>
        <w:t xml:space="preserve"> centrifuge tube </w:t>
      </w:r>
      <w:r w:rsidR="00157F86">
        <w:rPr>
          <w:lang w:val="en-IN"/>
        </w:rPr>
        <w:t>containing</w:t>
      </w:r>
      <w:r w:rsidRPr="00902AF7">
        <w:rPr>
          <w:lang w:val="en-IN"/>
        </w:rPr>
        <w:t xml:space="preserve"> the inhibitor.</w:t>
      </w:r>
    </w:p>
    <w:p w14:paraId="1ACA4BA8" w14:textId="74DB5458" w:rsidR="00605DCB" w:rsidRPr="00902AF7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placing the tube in a centrifuge.</w:t>
      </w:r>
    </w:p>
    <w:p w14:paraId="5DC53768" w14:textId="6740B298" w:rsidR="00605DCB" w:rsidRPr="00902AF7" w:rsidRDefault="00157F86" w:rsidP="00605DCB">
      <w:pPr>
        <w:pStyle w:val="Narration"/>
        <w:numPr>
          <w:ilvl w:val="1"/>
          <w:numId w:val="3"/>
        </w:numPr>
      </w:pPr>
      <w:r>
        <w:t xml:space="preserve">After discarding the </w:t>
      </w:r>
      <w:r w:rsidRPr="00157F86">
        <w:t>supernatant</w:t>
      </w:r>
      <w:r>
        <w:t>, r</w:t>
      </w:r>
      <w:r w:rsidR="00605DCB" w:rsidRPr="00902AF7">
        <w:t xml:space="preserve">esuspend the cell pellet in </w:t>
      </w:r>
      <w:r>
        <w:t>an</w:t>
      </w:r>
      <w:r w:rsidR="00605DCB" w:rsidRPr="00902AF7">
        <w:t xml:space="preserve"> appropriate buffer</w:t>
      </w:r>
      <w:r>
        <w:t xml:space="preserve"> </w:t>
      </w:r>
      <w:r w:rsidRPr="00157F86">
        <w:rPr>
          <w:b/>
          <w:bCs/>
        </w:rPr>
        <w:t>[1]</w:t>
      </w:r>
      <w:r w:rsidR="00605DCB" w:rsidRPr="00902AF7">
        <w:t xml:space="preserve"> to obtain a single-cell suspension </w:t>
      </w:r>
      <w:r w:rsidR="00605DCB" w:rsidRPr="00902AF7">
        <w:rPr>
          <w:b/>
          <w:bCs/>
        </w:rPr>
        <w:t>[</w:t>
      </w:r>
      <w:r>
        <w:rPr>
          <w:b/>
          <w:bCs/>
        </w:rPr>
        <w:t>2</w:t>
      </w:r>
      <w:r w:rsidR="00605DCB" w:rsidRPr="00902AF7">
        <w:rPr>
          <w:b/>
          <w:bCs/>
        </w:rPr>
        <w:t>]</w:t>
      </w:r>
      <w:r w:rsidR="00605DCB" w:rsidRPr="00902AF7">
        <w:t>.</w:t>
      </w:r>
    </w:p>
    <w:p w14:paraId="610F574F" w14:textId="77777777" w:rsidR="00BE2924" w:rsidRPr="00BE2924" w:rsidRDefault="00605DCB" w:rsidP="00605DCB">
      <w:pPr>
        <w:pStyle w:val="ShotDescription"/>
        <w:numPr>
          <w:ilvl w:val="2"/>
          <w:numId w:val="3"/>
        </w:numPr>
        <w:rPr>
          <w:lang w:val="en-IN"/>
        </w:rPr>
      </w:pPr>
      <w:r w:rsidRPr="00902AF7">
        <w:rPr>
          <w:lang w:val="en-IN"/>
        </w:rPr>
        <w:t>Talent adding buffer</w:t>
      </w:r>
      <w:r w:rsidR="00BE2924">
        <w:rPr>
          <w:lang w:val="en-IN"/>
        </w:rPr>
        <w:t xml:space="preserve"> to the cell pellet (after </w:t>
      </w:r>
      <w:r w:rsidR="00BE2924">
        <w:t xml:space="preserve">discarding the </w:t>
      </w:r>
      <w:r w:rsidR="00BE2924" w:rsidRPr="00157F86">
        <w:t>supernatant</w:t>
      </w:r>
      <w:r w:rsidR="00BE2924">
        <w:t>).</w:t>
      </w:r>
    </w:p>
    <w:p w14:paraId="71EB86A4" w14:textId="6A498915" w:rsidR="00605DCB" w:rsidRPr="00902AF7" w:rsidRDefault="00BE2924" w:rsidP="00605D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resulting </w:t>
      </w:r>
      <w:r w:rsidRPr="00902AF7">
        <w:t>single-cell suspension</w:t>
      </w:r>
      <w:r w:rsidR="00605DCB" w:rsidRPr="00902AF7">
        <w:rPr>
          <w:lang w:val="en-IN"/>
        </w:rPr>
        <w:t>.</w:t>
      </w:r>
    </w:p>
    <w:p w14:paraId="73993710" w14:textId="77777777" w:rsidR="00605DCB" w:rsidRPr="00E80BD7" w:rsidRDefault="00605DCB" w:rsidP="00605DCB">
      <w:pPr>
        <w:rPr>
          <w:lang w:val="en-GB"/>
        </w:rPr>
      </w:pPr>
    </w:p>
    <w:p w14:paraId="11514E94" w14:textId="688994C3" w:rsidR="00875BE8" w:rsidRDefault="00875BE8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6C038D9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DF7A56F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B8420AA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E322C97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07D0B9A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020C154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F8340DF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BAB85E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529F82B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6DA4C4A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426D6E7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A94BE71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F500E90" w14:textId="77777777" w:rsid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6D16A0D" w14:textId="77777777" w:rsidR="00BE2924" w:rsidRPr="00BE2924" w:rsidRDefault="00BE2924" w:rsidP="00BE292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3AD5ABD" w14:textId="77777777" w:rsidR="00BE2924" w:rsidRDefault="00BE2924" w:rsidP="001E0433">
      <w:pPr>
        <w:pStyle w:val="Heading1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20A6378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DCD5508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0055B">
        <w:rPr>
          <w:rFonts w:eastAsia="Times New Roman" w:cstheme="minorHAnsi"/>
          <w:bCs/>
        </w:rPr>
        <w:t>08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BF771B" w14:textId="2F3D3C01" w:rsidR="0040055B" w:rsidRDefault="0040055B" w:rsidP="0040055B">
      <w:pPr>
        <w:pStyle w:val="Narration"/>
        <w:numPr>
          <w:ilvl w:val="1"/>
          <w:numId w:val="3"/>
        </w:numPr>
      </w:pPr>
      <w:r>
        <w:rPr>
          <w:rFonts w:cstheme="minorHAnsi"/>
        </w:rPr>
        <w:t>The s</w:t>
      </w:r>
      <w:r w:rsidRPr="00F60FF4">
        <w:t>tem cells seeded at a density of 10,000 cells in a collagen-containing hydrogel scaffold</w:t>
      </w:r>
      <w:r>
        <w:t xml:space="preserve"> </w:t>
      </w:r>
      <w:r w:rsidRPr="0040055B">
        <w:rPr>
          <w:b/>
          <w:bCs/>
        </w:rPr>
        <w:t>[1]</w:t>
      </w:r>
      <w:r w:rsidRPr="00F60FF4">
        <w:t xml:space="preserve"> self-aggregated to form spherical organoids within 7 days of culture in</w:t>
      </w:r>
      <w:r>
        <w:t xml:space="preserve"> an</w:t>
      </w:r>
      <w:r w:rsidRPr="00F60FF4">
        <w:t xml:space="preserve"> ultralow attachment 96-well </w:t>
      </w:r>
      <w:r w:rsidRPr="00F60FF4">
        <w:t>plate</w:t>
      </w:r>
      <w:r w:rsidRPr="00F60FF4">
        <w:t xml:space="preserve"> </w:t>
      </w:r>
      <w:r w:rsidRPr="0040055B">
        <w:rPr>
          <w:b/>
          <w:bCs/>
        </w:rPr>
        <w:t>[</w:t>
      </w:r>
      <w:r>
        <w:rPr>
          <w:b/>
          <w:bCs/>
        </w:rPr>
        <w:t>2</w:t>
      </w:r>
      <w:r w:rsidRPr="0040055B">
        <w:rPr>
          <w:b/>
          <w:bCs/>
        </w:rPr>
        <w:t>]</w:t>
      </w:r>
      <w:r w:rsidRPr="00F60FF4">
        <w:t>.</w:t>
      </w:r>
    </w:p>
    <w:p w14:paraId="77F620A3" w14:textId="630090AA" w:rsidR="0040055B" w:rsidRDefault="0040055B" w:rsidP="0040055B">
      <w:pPr>
        <w:pStyle w:val="ShotDescription"/>
        <w:numPr>
          <w:ilvl w:val="2"/>
          <w:numId w:val="3"/>
        </w:numPr>
        <w:rPr>
          <w:lang w:val="en-IN"/>
        </w:rPr>
      </w:pPr>
      <w:r w:rsidRPr="00F60FF4">
        <w:rPr>
          <w:lang w:val="en-IN"/>
        </w:rPr>
        <w:t>LAB MEDIA: Figure 2C</w:t>
      </w:r>
      <w:r>
        <w:rPr>
          <w:lang w:val="en-IN"/>
        </w:rPr>
        <w:t>.</w:t>
      </w:r>
    </w:p>
    <w:p w14:paraId="564902AD" w14:textId="0A3E5E28" w:rsidR="0040055B" w:rsidRPr="00F60FF4" w:rsidRDefault="0040055B" w:rsidP="0040055B">
      <w:pPr>
        <w:pStyle w:val="ShotDescription"/>
        <w:numPr>
          <w:ilvl w:val="2"/>
          <w:numId w:val="3"/>
        </w:numPr>
        <w:rPr>
          <w:lang w:val="en-IN"/>
        </w:rPr>
      </w:pPr>
      <w:r w:rsidRPr="00F60FF4">
        <w:rPr>
          <w:lang w:val="en-IN"/>
        </w:rPr>
        <w:t xml:space="preserve">LAB MEDIA: Figure 2C. </w:t>
      </w:r>
      <w:r w:rsidRPr="0040055B">
        <w:rPr>
          <w:i/>
          <w:iCs/>
          <w:color w:val="3333CC"/>
          <w:lang w:val="en-IN"/>
        </w:rPr>
        <w:t xml:space="preserve">Video editor: Highlight </w:t>
      </w:r>
      <w:r w:rsidRPr="0040055B">
        <w:rPr>
          <w:i/>
          <w:iCs/>
          <w:color w:val="3333CC"/>
          <w:lang w:val="en-IN"/>
        </w:rPr>
        <w:t>the black arrows</w:t>
      </w:r>
      <w:r w:rsidRPr="0040055B">
        <w:rPr>
          <w:i/>
          <w:iCs/>
          <w:color w:val="3333CC"/>
          <w:lang w:val="en-IN"/>
        </w:rPr>
        <w:t>.</w:t>
      </w:r>
    </w:p>
    <w:p w14:paraId="49F885B5" w14:textId="77777777" w:rsidR="0040055B" w:rsidRDefault="0040055B" w:rsidP="0040055B">
      <w:pPr>
        <w:pStyle w:val="Narration"/>
        <w:numPr>
          <w:ilvl w:val="1"/>
          <w:numId w:val="3"/>
        </w:numPr>
      </w:pPr>
      <w:r w:rsidRPr="00F60FF4">
        <w:t xml:space="preserve">The time-lapse microscope images confirmed progressive self-organization and expansion of the organoids over time </w:t>
      </w:r>
      <w:r w:rsidRPr="0040055B">
        <w:rPr>
          <w:b/>
          <w:bCs/>
        </w:rPr>
        <w:t>[1]</w:t>
      </w:r>
      <w:r w:rsidRPr="00F60FF4">
        <w:t xml:space="preserve">, culminating in a denser, central mass </w:t>
      </w:r>
      <w:r w:rsidRPr="0040055B">
        <w:rPr>
          <w:b/>
          <w:bCs/>
        </w:rPr>
        <w:t>[2]</w:t>
      </w:r>
      <w:r w:rsidRPr="00F60FF4">
        <w:t>.</w:t>
      </w:r>
    </w:p>
    <w:p w14:paraId="5E2E48F1" w14:textId="194DE1BC" w:rsidR="0040055B" w:rsidRDefault="0040055B" w:rsidP="0040055B">
      <w:pPr>
        <w:pStyle w:val="ShotDescription"/>
        <w:numPr>
          <w:ilvl w:val="2"/>
          <w:numId w:val="3"/>
        </w:numPr>
        <w:rPr>
          <w:lang w:val="en-IN"/>
        </w:rPr>
      </w:pPr>
      <w:r w:rsidRPr="00F60FF4">
        <w:rPr>
          <w:lang w:val="en-IN"/>
        </w:rPr>
        <w:t>LAB MEDIA: Figure 2D.</w:t>
      </w:r>
    </w:p>
    <w:p w14:paraId="30B13DBD" w14:textId="4976A609" w:rsidR="0040055B" w:rsidRPr="00F60FF4" w:rsidRDefault="0040055B" w:rsidP="0040055B">
      <w:pPr>
        <w:pStyle w:val="ShotDescription"/>
        <w:numPr>
          <w:ilvl w:val="2"/>
          <w:numId w:val="3"/>
        </w:numPr>
        <w:rPr>
          <w:lang w:val="en-IN"/>
        </w:rPr>
      </w:pPr>
      <w:r w:rsidRPr="00F60FF4">
        <w:rPr>
          <w:lang w:val="en-IN"/>
        </w:rPr>
        <w:t>LAB MEDIA: Figure 2E.</w:t>
      </w:r>
    </w:p>
    <w:p w14:paraId="1A9A3CA0" w14:textId="659CA20E" w:rsidR="0040055B" w:rsidRDefault="0040055B" w:rsidP="0040055B">
      <w:pPr>
        <w:pStyle w:val="Narration"/>
        <w:numPr>
          <w:ilvl w:val="1"/>
          <w:numId w:val="3"/>
        </w:numPr>
      </w:pPr>
      <w:r w:rsidRPr="00F60FF4">
        <w:t>Phase-contrast microscopy</w:t>
      </w:r>
      <w:r>
        <w:t xml:space="preserve"> also</w:t>
      </w:r>
      <w:r w:rsidRPr="00F60FF4">
        <w:t xml:space="preserve"> captured the development of stem cell-derived organoids over time in vitro </w:t>
      </w:r>
      <w:r w:rsidRPr="0040055B">
        <w:rPr>
          <w:b/>
          <w:bCs/>
        </w:rPr>
        <w:t>[1]</w:t>
      </w:r>
      <w:r w:rsidRPr="00F60FF4">
        <w:t>.</w:t>
      </w:r>
    </w:p>
    <w:p w14:paraId="2A148C1C" w14:textId="2740A92C" w:rsidR="0040055B" w:rsidRPr="00F60FF4" w:rsidRDefault="0040055B" w:rsidP="0040055B">
      <w:pPr>
        <w:pStyle w:val="ShotDescription"/>
        <w:numPr>
          <w:ilvl w:val="2"/>
          <w:numId w:val="3"/>
        </w:numPr>
        <w:rPr>
          <w:lang w:val="en-IN"/>
        </w:rPr>
      </w:pPr>
      <w:r w:rsidRPr="00F60FF4">
        <w:rPr>
          <w:lang w:val="en-IN"/>
        </w:rPr>
        <w:t>LAB MEDIA: Figure 2H.</w:t>
      </w:r>
    </w:p>
    <w:p w14:paraId="714FDAAC" w14:textId="77777777" w:rsidR="0040055B" w:rsidRDefault="0040055B" w:rsidP="0040055B">
      <w:pPr>
        <w:pStyle w:val="Narration"/>
        <w:numPr>
          <w:ilvl w:val="1"/>
          <w:numId w:val="3"/>
        </w:numPr>
      </w:pPr>
      <w:r w:rsidRPr="00F60FF4">
        <w:t xml:space="preserve">Following dissociation, organoids were visualized under a light microscope, confirming a dispersed arrangement of individual cells </w:t>
      </w:r>
      <w:r w:rsidRPr="0040055B">
        <w:rPr>
          <w:b/>
          <w:bCs/>
        </w:rPr>
        <w:t>[1]</w:t>
      </w:r>
      <w:r w:rsidRPr="00F60FF4">
        <w:t>.</w:t>
      </w:r>
    </w:p>
    <w:p w14:paraId="0E18B691" w14:textId="772AC9BD" w:rsidR="001E0433" w:rsidRPr="00B07A3B" w:rsidRDefault="0040055B" w:rsidP="0040055B">
      <w:pPr>
        <w:pStyle w:val="ShotDescription"/>
        <w:numPr>
          <w:ilvl w:val="2"/>
          <w:numId w:val="3"/>
        </w:numPr>
        <w:rPr>
          <w:rFonts w:cstheme="minorHAnsi"/>
        </w:rPr>
      </w:pPr>
      <w:r w:rsidRPr="00F60FF4">
        <w:rPr>
          <w:lang w:val="en-IN"/>
        </w:rPr>
        <w:t>LAB MEDIA: Figure 2I.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C18E9A" w14:textId="77777777" w:rsidR="003A28CA" w:rsidRDefault="003A28CA">
      <w:r>
        <w:separator/>
      </w:r>
    </w:p>
    <w:p w14:paraId="4F8878EB" w14:textId="77777777" w:rsidR="003A28CA" w:rsidRDefault="003A28CA"/>
  </w:endnote>
  <w:endnote w:type="continuationSeparator" w:id="0">
    <w:p w14:paraId="5B64708B" w14:textId="77777777" w:rsidR="003A28CA" w:rsidRDefault="003A28CA">
      <w:r>
        <w:continuationSeparator/>
      </w:r>
    </w:p>
    <w:p w14:paraId="373E6920" w14:textId="77777777" w:rsidR="003A28CA" w:rsidRDefault="003A28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81EAD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05DC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BDE72" w14:textId="77777777" w:rsidR="003A28CA" w:rsidRDefault="003A28CA">
      <w:r>
        <w:separator/>
      </w:r>
    </w:p>
    <w:p w14:paraId="5FB1B7F1" w14:textId="77777777" w:rsidR="003A28CA" w:rsidRDefault="003A28CA"/>
  </w:footnote>
  <w:footnote w:type="continuationSeparator" w:id="0">
    <w:p w14:paraId="2551FD08" w14:textId="77777777" w:rsidR="003A28CA" w:rsidRDefault="003A28CA">
      <w:r>
        <w:continuationSeparator/>
      </w:r>
    </w:p>
    <w:p w14:paraId="5564CF88" w14:textId="77777777" w:rsidR="003A28CA" w:rsidRDefault="003A28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7F86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251ED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11D1"/>
    <w:rsid w:val="003A28CA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055B"/>
    <w:rsid w:val="004034B6"/>
    <w:rsid w:val="004114EA"/>
    <w:rsid w:val="00414B4F"/>
    <w:rsid w:val="00426350"/>
    <w:rsid w:val="004340AE"/>
    <w:rsid w:val="00434D51"/>
    <w:rsid w:val="00434DAB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05DCB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4C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3CD7"/>
    <w:rsid w:val="007A4E1D"/>
    <w:rsid w:val="007B0FBB"/>
    <w:rsid w:val="007B3E0E"/>
    <w:rsid w:val="007B72C5"/>
    <w:rsid w:val="007D4222"/>
    <w:rsid w:val="007D51E7"/>
    <w:rsid w:val="007D61A8"/>
    <w:rsid w:val="007F0744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73BF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1F04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2924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067B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403B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491F"/>
    <w:rsid w:val="00D662C7"/>
    <w:rsid w:val="00D712A3"/>
    <w:rsid w:val="00D73A38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628D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05DC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5DC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5DC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5DC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05DC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05DC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0828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9CAA02796B9E481EA6C074A883C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0730A-D1CA-43E5-A3FA-0954155EAC9F}"/>
      </w:docPartPr>
      <w:docPartBody>
        <w:p w:rsidR="00000000" w:rsidRDefault="000F7F29" w:rsidP="000F7F29">
          <w:pPr>
            <w:pStyle w:val="9CAA02796B9E481EA6C074A883C3A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40DE3FB0204497BB9E43AE1FD50D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E2CD7-6E3A-48CD-ADBB-BC695C59DA95}"/>
      </w:docPartPr>
      <w:docPartBody>
        <w:p w:rsidR="00000000" w:rsidRDefault="000F7F29" w:rsidP="000F7F29">
          <w:pPr>
            <w:pStyle w:val="640DE3FB0204497BB9E43AE1FD50D1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D65A643C3F4411A82C5FBB0C2F80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2A033-BE4C-4E32-9497-74490DDD59D1}"/>
      </w:docPartPr>
      <w:docPartBody>
        <w:p w:rsidR="00000000" w:rsidRDefault="000F7F29" w:rsidP="000F7F29">
          <w:pPr>
            <w:pStyle w:val="AD65A643C3F4411A82C5FBB0C2F800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0F7F29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647E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4E82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9CAA02796B9E481EA6C074A883C3AA81">
    <w:name w:val="9CAA02796B9E481EA6C074A883C3AA81"/>
    <w:rsid w:val="000F7F2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0DE3FB0204497BB9E43AE1FD50D141">
    <w:name w:val="640DE3FB0204497BB9E43AE1FD50D141"/>
    <w:rsid w:val="000F7F2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D65A643C3F4411A82C5FBB0C2F80062">
    <w:name w:val="AD65A643C3F4411A82C5FBB0C2F80062"/>
    <w:rsid w:val="000F7F2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2</Pages>
  <Words>2896</Words>
  <Characters>15698</Characters>
  <Application>Microsoft Office Word</Application>
  <DocSecurity>0</DocSecurity>
  <Lines>356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7</cp:revision>
  <dcterms:created xsi:type="dcterms:W3CDTF">2023-06-29T06:34:00Z</dcterms:created>
  <dcterms:modified xsi:type="dcterms:W3CDTF">2025-06-06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